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2A48C64" w14:textId="10FFB3CB" w:rsidR="008C33E1" w:rsidRDefault="008C33E1">
      <w:pPr>
        <w:spacing w:after="160" w:line="259" w:lineRule="auto"/>
        <w:rPr>
          <w:rFonts w:ascii="Arial" w:hAnsi="Arial" w:cs="Arial"/>
          <w:b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0C688565" wp14:editId="673D0B0C">
            <wp:simplePos x="0" y="0"/>
            <wp:positionH relativeFrom="column">
              <wp:posOffset>-914400</wp:posOffset>
            </wp:positionH>
            <wp:positionV relativeFrom="page">
              <wp:posOffset>1049</wp:posOffset>
            </wp:positionV>
            <wp:extent cx="7563600" cy="1051200"/>
            <wp:effectExtent l="0" t="0" r="0" b="0"/>
            <wp:wrapNone/>
            <wp:docPr id="4" name="Picture 4" descr="A picture containing text, clothing, pers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A picture containing text, clothing, person&#10;&#10;Description automatically generated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63600" cy="1051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B55BB">
        <w:rPr>
          <w:rFonts w:ascii="Arial" w:hAnsi="Arial" w:cs="Arial"/>
          <w:b/>
          <w:sz w:val="24"/>
          <w:szCs w:val="24"/>
        </w:rPr>
        <w:t>`</w:t>
      </w:r>
    </w:p>
    <w:p w14:paraId="7E903FE0" w14:textId="7EEF6FEE" w:rsidR="008C33E1" w:rsidRDefault="008C33E1">
      <w:pPr>
        <w:spacing w:after="160" w:line="259" w:lineRule="auto"/>
        <w:rPr>
          <w:rFonts w:ascii="Arial" w:hAnsi="Arial" w:cs="Arial"/>
          <w:b/>
          <w:sz w:val="24"/>
          <w:szCs w:val="24"/>
        </w:rPr>
      </w:pPr>
    </w:p>
    <w:p w14:paraId="38DC1DE5" w14:textId="3A3FB88B" w:rsidR="00281040" w:rsidRDefault="00281040" w:rsidP="00281040">
      <w:pPr>
        <w:jc w:val="center"/>
        <w:rPr>
          <w:b/>
          <w:bCs/>
          <w:sz w:val="28"/>
          <w:szCs w:val="28"/>
        </w:rPr>
      </w:pPr>
      <w:r w:rsidRPr="004E5B69">
        <w:rPr>
          <w:b/>
          <w:bCs/>
          <w:sz w:val="28"/>
          <w:szCs w:val="28"/>
        </w:rPr>
        <w:t>202</w:t>
      </w:r>
      <w:r w:rsidR="00F10411">
        <w:rPr>
          <w:b/>
          <w:bCs/>
          <w:sz w:val="28"/>
          <w:szCs w:val="28"/>
        </w:rPr>
        <w:t>5</w:t>
      </w:r>
      <w:r w:rsidRPr="004E5B69">
        <w:rPr>
          <w:b/>
          <w:bCs/>
          <w:sz w:val="28"/>
          <w:szCs w:val="28"/>
        </w:rPr>
        <w:t xml:space="preserve"> </w:t>
      </w:r>
      <w:r w:rsidR="00C12735">
        <w:rPr>
          <w:b/>
          <w:bCs/>
          <w:sz w:val="28"/>
          <w:szCs w:val="28"/>
        </w:rPr>
        <w:t xml:space="preserve">British Athletics </w:t>
      </w:r>
      <w:r w:rsidR="004C6E65">
        <w:rPr>
          <w:b/>
          <w:bCs/>
          <w:sz w:val="28"/>
          <w:szCs w:val="28"/>
        </w:rPr>
        <w:t>Senior &amp; Ju</w:t>
      </w:r>
      <w:r w:rsidR="00F10411">
        <w:rPr>
          <w:b/>
          <w:bCs/>
          <w:sz w:val="28"/>
          <w:szCs w:val="28"/>
        </w:rPr>
        <w:t>nior Classic Trial for W</w:t>
      </w:r>
      <w:r w:rsidR="004A0A66">
        <w:rPr>
          <w:b/>
          <w:bCs/>
          <w:sz w:val="28"/>
          <w:szCs w:val="28"/>
        </w:rPr>
        <w:t xml:space="preserve">orld </w:t>
      </w:r>
      <w:r w:rsidR="004A0A66" w:rsidRPr="00C9215F">
        <w:rPr>
          <w:b/>
          <w:bCs/>
          <w:sz w:val="28"/>
          <w:szCs w:val="28"/>
        </w:rPr>
        <w:t>Mountain</w:t>
      </w:r>
      <w:r w:rsidR="004C6E65" w:rsidRPr="00C9215F">
        <w:rPr>
          <w:b/>
          <w:bCs/>
          <w:sz w:val="28"/>
          <w:szCs w:val="28"/>
        </w:rPr>
        <w:t xml:space="preserve"> </w:t>
      </w:r>
      <w:r w:rsidR="00AC442E" w:rsidRPr="00C9215F">
        <w:rPr>
          <w:b/>
          <w:bCs/>
          <w:sz w:val="28"/>
          <w:szCs w:val="28"/>
        </w:rPr>
        <w:t xml:space="preserve">&amp; </w:t>
      </w:r>
      <w:r w:rsidR="004A0A66" w:rsidRPr="00C9215F">
        <w:rPr>
          <w:b/>
          <w:bCs/>
          <w:sz w:val="28"/>
          <w:szCs w:val="28"/>
        </w:rPr>
        <w:t>T</w:t>
      </w:r>
      <w:r w:rsidR="004C6E65" w:rsidRPr="00C9215F">
        <w:rPr>
          <w:b/>
          <w:bCs/>
          <w:sz w:val="28"/>
          <w:szCs w:val="28"/>
        </w:rPr>
        <w:t>rail</w:t>
      </w:r>
      <w:r w:rsidR="004C6E65">
        <w:rPr>
          <w:b/>
          <w:bCs/>
          <w:sz w:val="28"/>
          <w:szCs w:val="28"/>
        </w:rPr>
        <w:t xml:space="preserve"> </w:t>
      </w:r>
      <w:r w:rsidR="004A0A66">
        <w:rPr>
          <w:b/>
          <w:bCs/>
          <w:sz w:val="28"/>
          <w:szCs w:val="28"/>
        </w:rPr>
        <w:t>R</w:t>
      </w:r>
      <w:r w:rsidR="004C6E65">
        <w:rPr>
          <w:b/>
          <w:bCs/>
          <w:sz w:val="28"/>
          <w:szCs w:val="28"/>
        </w:rPr>
        <w:t xml:space="preserve">unning </w:t>
      </w:r>
      <w:r w:rsidR="004A0A66">
        <w:rPr>
          <w:b/>
          <w:bCs/>
          <w:sz w:val="28"/>
          <w:szCs w:val="28"/>
        </w:rPr>
        <w:t>C</w:t>
      </w:r>
      <w:r w:rsidR="004C6E65">
        <w:rPr>
          <w:b/>
          <w:bCs/>
          <w:sz w:val="28"/>
          <w:szCs w:val="28"/>
        </w:rPr>
        <w:t>hampionships</w:t>
      </w:r>
    </w:p>
    <w:p w14:paraId="6F73AFFB" w14:textId="00021958" w:rsidR="00281040" w:rsidRPr="004D4E3F" w:rsidRDefault="00281040" w:rsidP="00281040">
      <w:pPr>
        <w:jc w:val="center"/>
        <w:rPr>
          <w:b/>
          <w:bCs/>
          <w:sz w:val="28"/>
          <w:szCs w:val="28"/>
        </w:rPr>
      </w:pPr>
      <w:r w:rsidRPr="004D4E3F">
        <w:rPr>
          <w:b/>
          <w:bCs/>
          <w:sz w:val="28"/>
          <w:szCs w:val="28"/>
        </w:rPr>
        <w:t xml:space="preserve">SUNDAY </w:t>
      </w:r>
      <w:r w:rsidR="00F10411">
        <w:rPr>
          <w:b/>
          <w:bCs/>
          <w:sz w:val="28"/>
          <w:szCs w:val="28"/>
        </w:rPr>
        <w:t>17 August 2025</w:t>
      </w:r>
    </w:p>
    <w:p w14:paraId="44332F90" w14:textId="52F333A1" w:rsidR="00281040" w:rsidRDefault="00053822" w:rsidP="00281040">
      <w:r w:rsidRPr="00053822">
        <w:rPr>
          <w:b/>
          <w:bCs/>
          <w:u w:val="single"/>
        </w:rPr>
        <w:t>I</w:t>
      </w:r>
      <w:r w:rsidR="00572A4A">
        <w:rPr>
          <w:b/>
          <w:bCs/>
          <w:u w:val="single"/>
        </w:rPr>
        <w:t>NCORPORATING:</w:t>
      </w:r>
    </w:p>
    <w:p w14:paraId="3334F789" w14:textId="77777777" w:rsidR="00572A4A" w:rsidRDefault="00572A4A" w:rsidP="00281040"/>
    <w:p w14:paraId="02FFF9D2" w14:textId="622D8EA4" w:rsidR="00572A4A" w:rsidRPr="00572A4A" w:rsidRDefault="00572A4A" w:rsidP="00281040">
      <w:r>
        <w:t xml:space="preserve">Senior Home Countries International. </w:t>
      </w:r>
      <w:r w:rsidR="009171F4">
        <w:t>Male and female t</w:t>
      </w:r>
      <w:r>
        <w:t xml:space="preserve">eams consist of </w:t>
      </w:r>
      <w:r w:rsidR="009171F4">
        <w:t>up to 5</w:t>
      </w:r>
      <w:r w:rsidR="003A1ACB">
        <w:t xml:space="preserve"> athlete</w:t>
      </w:r>
      <w:r w:rsidR="00E51B4F">
        <w:t xml:space="preserve">s </w:t>
      </w:r>
      <w:r w:rsidR="009171F4">
        <w:t>where at least one athlete is U23</w:t>
      </w:r>
      <w:r w:rsidR="00E51B4F">
        <w:t>.</w:t>
      </w:r>
      <w:r w:rsidR="00AC442E">
        <w:t xml:space="preserve"> </w:t>
      </w:r>
      <w:r w:rsidR="00AC442E" w:rsidRPr="00C9215F">
        <w:t>Where a team has no U23 athletes, the maximum team size is 4.</w:t>
      </w:r>
    </w:p>
    <w:p w14:paraId="789514CE" w14:textId="77777777" w:rsidR="00281040" w:rsidRDefault="00281040" w:rsidP="00281040"/>
    <w:p w14:paraId="1E8CFA83" w14:textId="77777777" w:rsidR="00281040" w:rsidRDefault="00281040" w:rsidP="00281040">
      <w:pPr>
        <w:pStyle w:val="Heading2"/>
        <w:rPr>
          <w:rFonts w:ascii="Calibri" w:hAnsi="Calibri" w:cs="Calibri"/>
          <w:sz w:val="22"/>
          <w:szCs w:val="22"/>
          <w:u w:val="single"/>
        </w:rPr>
      </w:pPr>
      <w:r w:rsidRPr="00D76ACF">
        <w:rPr>
          <w:rFonts w:ascii="Calibri" w:hAnsi="Calibri" w:cs="Calibri"/>
          <w:sz w:val="22"/>
          <w:szCs w:val="22"/>
          <w:u w:val="single"/>
        </w:rPr>
        <w:t>COURSE DETAILS: (see separate map)</w:t>
      </w:r>
    </w:p>
    <w:p w14:paraId="3B9C03E6" w14:textId="77777777" w:rsidR="00DB7793" w:rsidRDefault="00DB7793" w:rsidP="00DB7793">
      <w:pPr>
        <w:rPr>
          <w:lang w:val="en-US"/>
        </w:rPr>
      </w:pPr>
    </w:p>
    <w:p w14:paraId="3921C6B6" w14:textId="1BEB83C6" w:rsidR="00DB7793" w:rsidRPr="00C9215F" w:rsidRDefault="00C12735" w:rsidP="00DB7793">
      <w:pPr>
        <w:rPr>
          <w:lang w:val="en-US"/>
        </w:rPr>
      </w:pPr>
      <w:r>
        <w:rPr>
          <w:lang w:val="en-US"/>
        </w:rPr>
        <w:t xml:space="preserve">Senior: </w:t>
      </w:r>
      <w:r w:rsidR="005A3219">
        <w:rPr>
          <w:lang w:val="en-US"/>
        </w:rPr>
        <w:t>14</w:t>
      </w:r>
      <w:r w:rsidR="00DB7793">
        <w:rPr>
          <w:lang w:val="en-US"/>
        </w:rPr>
        <w:t>km and</w:t>
      </w:r>
      <w:r w:rsidR="005A3219">
        <w:rPr>
          <w:lang w:val="en-US"/>
        </w:rPr>
        <w:t xml:space="preserve"> 750</w:t>
      </w:r>
      <w:r w:rsidR="001A4F76">
        <w:rPr>
          <w:lang w:val="en-US"/>
        </w:rPr>
        <w:t>m</w:t>
      </w:r>
      <w:r w:rsidR="00AC442E">
        <w:rPr>
          <w:lang w:val="en-US"/>
        </w:rPr>
        <w:t xml:space="preserve"> </w:t>
      </w:r>
      <w:r w:rsidR="00AC442E" w:rsidRPr="00C9215F">
        <w:rPr>
          <w:lang w:val="en-US"/>
        </w:rPr>
        <w:t>climb and descent</w:t>
      </w:r>
    </w:p>
    <w:p w14:paraId="1A1F56E7" w14:textId="2CC1D8B3" w:rsidR="00C12735" w:rsidRPr="00DB7793" w:rsidRDefault="00C12735" w:rsidP="00DB7793">
      <w:pPr>
        <w:rPr>
          <w:lang w:val="en-US"/>
        </w:rPr>
      </w:pPr>
      <w:r w:rsidRPr="00C9215F">
        <w:rPr>
          <w:lang w:val="en-US"/>
        </w:rPr>
        <w:t>Jun</w:t>
      </w:r>
      <w:r w:rsidR="002C5F9E" w:rsidRPr="00C9215F">
        <w:rPr>
          <w:lang w:val="en-US"/>
        </w:rPr>
        <w:t>ior:</w:t>
      </w:r>
      <w:r w:rsidR="005A3219" w:rsidRPr="00C9215F">
        <w:rPr>
          <w:lang w:val="en-US"/>
        </w:rPr>
        <w:t xml:space="preserve"> </w:t>
      </w:r>
      <w:r w:rsidR="00583983" w:rsidRPr="00C9215F">
        <w:rPr>
          <w:lang w:val="en-US"/>
        </w:rPr>
        <w:t>7.7km and 400m</w:t>
      </w:r>
      <w:r w:rsidR="00AC442E" w:rsidRPr="00C9215F">
        <w:rPr>
          <w:lang w:val="en-US"/>
        </w:rPr>
        <w:t xml:space="preserve"> climb and descent</w:t>
      </w:r>
    </w:p>
    <w:p w14:paraId="21734351" w14:textId="77777777" w:rsidR="00281040" w:rsidRPr="00D76ACF" w:rsidRDefault="00281040" w:rsidP="00281040"/>
    <w:p w14:paraId="5DEA3817" w14:textId="23A3186E" w:rsidR="00281040" w:rsidRPr="00D76ACF" w:rsidRDefault="00281040" w:rsidP="00281040">
      <w:r>
        <w:t xml:space="preserve">The </w:t>
      </w:r>
      <w:r w:rsidR="00583983">
        <w:t xml:space="preserve">races are in </w:t>
      </w:r>
      <w:proofErr w:type="spellStart"/>
      <w:r w:rsidR="00583983">
        <w:t>Whi</w:t>
      </w:r>
      <w:r w:rsidR="00225C27">
        <w:t>nlatter</w:t>
      </w:r>
      <w:proofErr w:type="spellEnd"/>
      <w:r w:rsidR="00225C27">
        <w:t xml:space="preserve"> </w:t>
      </w:r>
      <w:r w:rsidR="00B46277">
        <w:t xml:space="preserve">Forest Park on forest fire roads and </w:t>
      </w:r>
      <w:r w:rsidR="009F651B">
        <w:t xml:space="preserve">smaller trails. The surface is good and fast underfoot. Both races start </w:t>
      </w:r>
      <w:r w:rsidR="004428F1">
        <w:t xml:space="preserve">on the trail behind Thornthwaite and finish near the visitor centre. The </w:t>
      </w:r>
      <w:r w:rsidR="004428F1" w:rsidRPr="00C9215F">
        <w:t>course</w:t>
      </w:r>
      <w:r w:rsidR="00AC442E" w:rsidRPr="00C9215F">
        <w:t>s</w:t>
      </w:r>
      <w:r w:rsidR="004428F1" w:rsidRPr="00C9215F">
        <w:t xml:space="preserve"> are</w:t>
      </w:r>
      <w:r w:rsidR="004428F1">
        <w:t xml:space="preserve"> designed to replicate the courses in Canfranc.</w:t>
      </w:r>
    </w:p>
    <w:p w14:paraId="7D76B700" w14:textId="77777777" w:rsidR="00281040" w:rsidRDefault="00281040" w:rsidP="00281040"/>
    <w:p w14:paraId="4E576360" w14:textId="77777777" w:rsidR="00281040" w:rsidRPr="00D76ACF" w:rsidRDefault="00281040" w:rsidP="00281040">
      <w:r w:rsidRPr="00D76ACF">
        <w:t>The course will be marked and marshalled.</w:t>
      </w:r>
      <w:r>
        <w:t xml:space="preserve"> </w:t>
      </w:r>
    </w:p>
    <w:p w14:paraId="098C34C4" w14:textId="77777777" w:rsidR="00281040" w:rsidRPr="00D76ACF" w:rsidRDefault="00281040" w:rsidP="00281040">
      <w:pPr>
        <w:rPr>
          <w:color w:val="FF0000"/>
        </w:rPr>
      </w:pPr>
    </w:p>
    <w:p w14:paraId="62D10357" w14:textId="77777777" w:rsidR="00281040" w:rsidRPr="00D76ACF" w:rsidRDefault="00281040" w:rsidP="00281040">
      <w:pPr>
        <w:pStyle w:val="Heading2"/>
        <w:rPr>
          <w:rFonts w:ascii="Calibri" w:hAnsi="Calibri" w:cs="Calibri"/>
          <w:sz w:val="22"/>
          <w:szCs w:val="22"/>
          <w:u w:val="single"/>
        </w:rPr>
      </w:pPr>
      <w:r w:rsidRPr="00D76ACF">
        <w:rPr>
          <w:rFonts w:ascii="Calibri" w:hAnsi="Calibri" w:cs="Calibri"/>
          <w:sz w:val="22"/>
          <w:szCs w:val="22"/>
          <w:u w:val="single"/>
        </w:rPr>
        <w:t>PROGRAMME:</w:t>
      </w:r>
    </w:p>
    <w:p w14:paraId="077A0D08" w14:textId="77777777" w:rsidR="00281040" w:rsidRPr="00D76ACF" w:rsidRDefault="00281040" w:rsidP="00281040"/>
    <w:p w14:paraId="2BC4EF45" w14:textId="182238B2" w:rsidR="00281040" w:rsidRDefault="00281040" w:rsidP="00281040">
      <w:r w:rsidRPr="00D76ACF">
        <w:t xml:space="preserve">There will be </w:t>
      </w:r>
      <w:r>
        <w:t xml:space="preserve">two </w:t>
      </w:r>
      <w:r w:rsidRPr="00D76ACF">
        <w:t>race</w:t>
      </w:r>
      <w:r>
        <w:t>s</w:t>
      </w:r>
      <w:r w:rsidRPr="00D76ACF">
        <w:t>,</w:t>
      </w:r>
      <w:r>
        <w:t xml:space="preserve"> with </w:t>
      </w:r>
      <w:r w:rsidR="00785983">
        <w:t>male and females racing together in both the senior and junior events.</w:t>
      </w:r>
    </w:p>
    <w:p w14:paraId="3D1BE230" w14:textId="03A8B37B" w:rsidR="00281040" w:rsidRDefault="008D1C4F" w:rsidP="00281040">
      <w:pPr>
        <w:ind w:left="1080" w:hanging="1080"/>
      </w:pPr>
      <w:r>
        <w:t>9.30 am</w:t>
      </w:r>
      <w:r w:rsidR="00281040" w:rsidRPr="00C6338B">
        <w:t xml:space="preserve">: Senior </w:t>
      </w:r>
      <w:r w:rsidR="00361733">
        <w:t>M</w:t>
      </w:r>
      <w:r w:rsidR="00281040" w:rsidRPr="00C6338B">
        <w:t>en</w:t>
      </w:r>
      <w:r>
        <w:t xml:space="preserve"> &amp; Women</w:t>
      </w:r>
      <w:r w:rsidR="00281040" w:rsidRPr="00C6338B">
        <w:t xml:space="preserve"> Up-&amp;-Down Trial </w:t>
      </w:r>
      <w:r>
        <w:t>14</w:t>
      </w:r>
      <w:r w:rsidR="00281040">
        <w:t xml:space="preserve"> </w:t>
      </w:r>
      <w:r w:rsidR="00281040" w:rsidRPr="00C6338B">
        <w:t>km &amp;</w:t>
      </w:r>
      <w:r w:rsidR="00281040">
        <w:t xml:space="preserve"> </w:t>
      </w:r>
      <w:r>
        <w:t>750</w:t>
      </w:r>
      <w:r w:rsidR="00281040" w:rsidRPr="00C6338B">
        <w:t xml:space="preserve"> m ascent/descent. </w:t>
      </w:r>
    </w:p>
    <w:p w14:paraId="71C12726" w14:textId="0BD9B1F3" w:rsidR="00281040" w:rsidRDefault="001D1F9C" w:rsidP="00281040">
      <w:pPr>
        <w:ind w:left="1080" w:hanging="1080"/>
      </w:pPr>
      <w:r>
        <w:t>9.45</w:t>
      </w:r>
      <w:r w:rsidR="00CD24C6">
        <w:t xml:space="preserve"> a</w:t>
      </w:r>
      <w:r w:rsidR="00281040">
        <w:t xml:space="preserve">m: </w:t>
      </w:r>
      <w:r w:rsidR="00CD24C6">
        <w:t>Ju</w:t>
      </w:r>
      <w:r w:rsidR="00281040" w:rsidRPr="00C6338B">
        <w:t xml:space="preserve">nior </w:t>
      </w:r>
      <w:r w:rsidR="00361733">
        <w:t>Wom</w:t>
      </w:r>
      <w:r w:rsidR="00281040" w:rsidRPr="00C6338B">
        <w:t xml:space="preserve">en Up-&amp;-Down Trial </w:t>
      </w:r>
      <w:r w:rsidR="00CD24C6">
        <w:t>7.7</w:t>
      </w:r>
      <w:r w:rsidR="00281040">
        <w:t xml:space="preserve"> </w:t>
      </w:r>
      <w:r w:rsidR="00281040" w:rsidRPr="00C6338B">
        <w:t xml:space="preserve">km &amp; </w:t>
      </w:r>
      <w:r w:rsidR="00CD24C6">
        <w:t>4</w:t>
      </w:r>
      <w:r w:rsidR="008F1389">
        <w:t>00</w:t>
      </w:r>
      <w:r w:rsidR="00281040">
        <w:t xml:space="preserve"> </w:t>
      </w:r>
      <w:r w:rsidR="00281040" w:rsidRPr="00C6338B">
        <w:t xml:space="preserve">m ascent/descent. </w:t>
      </w:r>
    </w:p>
    <w:p w14:paraId="5E26FA69" w14:textId="77777777" w:rsidR="00CD24C6" w:rsidRDefault="00CD24C6" w:rsidP="00281040">
      <w:pPr>
        <w:ind w:left="1080" w:hanging="1080"/>
      </w:pPr>
    </w:p>
    <w:p w14:paraId="6B8BA3F8" w14:textId="75A01923" w:rsidR="00CD24C6" w:rsidRDefault="00CD24C6" w:rsidP="00281040">
      <w:pPr>
        <w:ind w:left="1080" w:hanging="1080"/>
      </w:pPr>
      <w:r>
        <w:t>The start</w:t>
      </w:r>
      <w:r w:rsidR="00587FDB">
        <w:t xml:space="preserve"> time</w:t>
      </w:r>
      <w:r>
        <w:t>s are early to avoid t</w:t>
      </w:r>
      <w:r w:rsidR="00587FDB">
        <w:t>ourists/mountain bikers later in the day.</w:t>
      </w:r>
    </w:p>
    <w:p w14:paraId="69610305" w14:textId="77777777" w:rsidR="00116047" w:rsidRDefault="00116047" w:rsidP="00281040">
      <w:pPr>
        <w:ind w:left="1080" w:hanging="1080"/>
      </w:pPr>
    </w:p>
    <w:p w14:paraId="36D993F6" w14:textId="77777777" w:rsidR="00281040" w:rsidRPr="00D76ACF" w:rsidRDefault="00281040" w:rsidP="00281040">
      <w:pPr>
        <w:pStyle w:val="Heading2"/>
        <w:rPr>
          <w:rFonts w:ascii="Calibri" w:hAnsi="Calibri" w:cs="Calibri"/>
          <w:sz w:val="22"/>
          <w:szCs w:val="22"/>
        </w:rPr>
      </w:pPr>
      <w:r w:rsidRPr="00D76ACF">
        <w:rPr>
          <w:rFonts w:ascii="Calibri" w:hAnsi="Calibri" w:cs="Calibri"/>
          <w:sz w:val="22"/>
          <w:szCs w:val="22"/>
          <w:u w:val="single"/>
        </w:rPr>
        <w:t>ENTRY DETAILS</w:t>
      </w:r>
      <w:r w:rsidRPr="00D76ACF">
        <w:rPr>
          <w:rFonts w:ascii="Calibri" w:hAnsi="Calibri" w:cs="Calibri"/>
          <w:sz w:val="22"/>
          <w:szCs w:val="22"/>
        </w:rPr>
        <w:t>:</w:t>
      </w:r>
    </w:p>
    <w:p w14:paraId="540E22ED" w14:textId="77777777" w:rsidR="00281040" w:rsidRPr="00D76ACF" w:rsidRDefault="00281040" w:rsidP="00281040"/>
    <w:p w14:paraId="3D5EC0C7" w14:textId="16C4ADB1" w:rsidR="00281040" w:rsidRPr="00D76ACF" w:rsidRDefault="00281040" w:rsidP="00281040">
      <w:r w:rsidRPr="00D76ACF">
        <w:rPr>
          <w:b/>
        </w:rPr>
        <w:t>Pre-entry only</w:t>
      </w:r>
      <w:r w:rsidRPr="00D76ACF">
        <w:t xml:space="preserve">. Entries open 1 </w:t>
      </w:r>
      <w:r w:rsidR="00626278">
        <w:t>June</w:t>
      </w:r>
      <w:r w:rsidRPr="00D76ACF">
        <w:t xml:space="preserve"> and close </w:t>
      </w:r>
      <w:r>
        <w:t xml:space="preserve">on </w:t>
      </w:r>
      <w:r w:rsidR="00626278">
        <w:t>Fri</w:t>
      </w:r>
      <w:r>
        <w:t xml:space="preserve">day </w:t>
      </w:r>
      <w:r w:rsidR="00E30E1B">
        <w:t>15 A</w:t>
      </w:r>
      <w:r w:rsidR="00626278">
        <w:t>ugust</w:t>
      </w:r>
      <w:r>
        <w:t xml:space="preserve"> on SiEntries</w:t>
      </w:r>
      <w:r w:rsidRPr="00D76ACF">
        <w:t xml:space="preserve">. </w:t>
      </w:r>
    </w:p>
    <w:p w14:paraId="77167499" w14:textId="77777777" w:rsidR="00281040" w:rsidRPr="00D76ACF" w:rsidRDefault="00281040" w:rsidP="00281040"/>
    <w:p w14:paraId="3383F769" w14:textId="77777777" w:rsidR="00281040" w:rsidRPr="00D76ACF" w:rsidRDefault="00281040" w:rsidP="00281040">
      <w:hyperlink r:id="rId9" w:history="1">
        <w:r w:rsidRPr="00D76ACF">
          <w:rPr>
            <w:rStyle w:val="Hyperlink"/>
          </w:rPr>
          <w:t>https://www.sientries</w:t>
        </w:r>
      </w:hyperlink>
      <w:r w:rsidRPr="00D76ACF">
        <w:rPr>
          <w:u w:val="single"/>
        </w:rPr>
        <w:t>.</w:t>
      </w:r>
      <w:r w:rsidRPr="00D76ACF">
        <w:rPr>
          <w:rStyle w:val="Hyperlink"/>
        </w:rPr>
        <w:t>co.uk</w:t>
      </w:r>
    </w:p>
    <w:p w14:paraId="68B74B49" w14:textId="77777777" w:rsidR="00281040" w:rsidRPr="00D76ACF" w:rsidRDefault="00281040" w:rsidP="00281040"/>
    <w:p w14:paraId="5AD02F0C" w14:textId="093A72EF" w:rsidR="00281040" w:rsidRDefault="00281040" w:rsidP="00281040">
      <w:r w:rsidRPr="00D76ACF">
        <w:t xml:space="preserve">Entry costs </w:t>
      </w:r>
      <w:r w:rsidRPr="00D76ACF">
        <w:rPr>
          <w:b/>
        </w:rPr>
        <w:t>£1</w:t>
      </w:r>
      <w:r w:rsidR="00E30E1B">
        <w:rPr>
          <w:b/>
        </w:rPr>
        <w:t>5</w:t>
      </w:r>
      <w:r w:rsidRPr="00D76ACF">
        <w:t xml:space="preserve"> per athlete. </w:t>
      </w:r>
    </w:p>
    <w:p w14:paraId="7FA9BF0A" w14:textId="77777777" w:rsidR="00281040" w:rsidRDefault="00281040" w:rsidP="00281040"/>
    <w:p w14:paraId="2E12E11D" w14:textId="03447CE0" w:rsidR="00281040" w:rsidRPr="00D76ACF" w:rsidRDefault="001D1F9C" w:rsidP="00281040">
      <w:r>
        <w:t>The race is open to anyone wishing to compete in the trial</w:t>
      </w:r>
    </w:p>
    <w:p w14:paraId="2552E064" w14:textId="77777777" w:rsidR="00281040" w:rsidRPr="00D76ACF" w:rsidRDefault="00281040" w:rsidP="00281040">
      <w:pPr>
        <w:rPr>
          <w:color w:val="FF0000"/>
        </w:rPr>
      </w:pPr>
    </w:p>
    <w:p w14:paraId="77772169" w14:textId="77777777" w:rsidR="00281040" w:rsidRPr="00D76ACF" w:rsidRDefault="00281040" w:rsidP="00281040">
      <w:r w:rsidRPr="00D76ACF">
        <w:rPr>
          <w:b/>
          <w:u w:val="single"/>
        </w:rPr>
        <w:t>REGISTRATION:</w:t>
      </w:r>
      <w:r w:rsidRPr="00D76ACF">
        <w:t xml:space="preserve"> </w:t>
      </w:r>
    </w:p>
    <w:p w14:paraId="3049A51E" w14:textId="77777777" w:rsidR="00281040" w:rsidRPr="00D76ACF" w:rsidRDefault="00281040" w:rsidP="00281040"/>
    <w:p w14:paraId="65B3FA24" w14:textId="276D37FF" w:rsidR="00281040" w:rsidRPr="00D76ACF" w:rsidRDefault="00281040" w:rsidP="00281040">
      <w:r w:rsidRPr="00D76ACF">
        <w:t xml:space="preserve">Registration will open from </w:t>
      </w:r>
      <w:r w:rsidR="00BB7CA5">
        <w:t>8</w:t>
      </w:r>
      <w:r>
        <w:t xml:space="preserve"> am</w:t>
      </w:r>
      <w:r w:rsidR="00261775">
        <w:t>.</w:t>
      </w:r>
    </w:p>
    <w:p w14:paraId="4490357B" w14:textId="77777777" w:rsidR="00281040" w:rsidRDefault="00281040" w:rsidP="00281040"/>
    <w:p w14:paraId="6B6099EE" w14:textId="30A0447B" w:rsidR="00281040" w:rsidRPr="00D76ACF" w:rsidRDefault="00281040" w:rsidP="00281040">
      <w:r w:rsidRPr="00D76ACF">
        <w:t xml:space="preserve">The senior races are open to athletes </w:t>
      </w:r>
      <w:r>
        <w:t xml:space="preserve">who are aged </w:t>
      </w:r>
      <w:r w:rsidR="00136861">
        <w:t>19</w:t>
      </w:r>
      <w:r>
        <w:t xml:space="preserve"> or over on the day of the race </w:t>
      </w:r>
      <w:r w:rsidRPr="00C9215F">
        <w:t>i</w:t>
      </w:r>
      <w:r w:rsidR="00AC442E" w:rsidRPr="00C9215F">
        <w:t>.</w:t>
      </w:r>
      <w:r w:rsidRPr="00C9215F">
        <w:t>e</w:t>
      </w:r>
      <w:r w:rsidR="00AC442E" w:rsidRPr="00C9215F">
        <w:t>.</w:t>
      </w:r>
      <w:r>
        <w:t xml:space="preserve"> born </w:t>
      </w:r>
      <w:r w:rsidR="00213D36">
        <w:t>in</w:t>
      </w:r>
      <w:r>
        <w:t xml:space="preserve"> </w:t>
      </w:r>
      <w:r w:rsidR="00136861">
        <w:t>2005 or before</w:t>
      </w:r>
      <w:r>
        <w:t xml:space="preserve">. </w:t>
      </w:r>
      <w:r w:rsidRPr="00D76ACF">
        <w:t>(Entries are welcome from good endurance runners from other disciplines without previous mountain/hill running form</w:t>
      </w:r>
      <w:r>
        <w:t>).</w:t>
      </w:r>
      <w:r w:rsidRPr="00D76ACF">
        <w:t xml:space="preserve"> </w:t>
      </w:r>
    </w:p>
    <w:p w14:paraId="73FE2F07" w14:textId="77777777" w:rsidR="00281040" w:rsidRPr="00D76ACF" w:rsidRDefault="00281040" w:rsidP="00281040"/>
    <w:p w14:paraId="4E3E1791" w14:textId="77777777" w:rsidR="00281040" w:rsidRPr="00D76ACF" w:rsidRDefault="00281040" w:rsidP="00281040"/>
    <w:p w14:paraId="3F1B06BE" w14:textId="77777777" w:rsidR="00281040" w:rsidRPr="00D76ACF" w:rsidRDefault="00281040" w:rsidP="00281040">
      <w:pPr>
        <w:rPr>
          <w:b/>
        </w:rPr>
      </w:pPr>
      <w:r w:rsidRPr="00D76ACF">
        <w:rPr>
          <w:b/>
        </w:rPr>
        <w:t xml:space="preserve">FURTHER DETAILS WILL BE CIRCULATED PRIOR TO THE EVENT </w:t>
      </w:r>
    </w:p>
    <w:p w14:paraId="0ADE848A" w14:textId="77777777" w:rsidR="00281040" w:rsidRPr="00D76ACF" w:rsidRDefault="00281040" w:rsidP="00281040">
      <w:pPr>
        <w:rPr>
          <w:b/>
        </w:rPr>
      </w:pPr>
    </w:p>
    <w:p w14:paraId="5703892B" w14:textId="77777777" w:rsidR="00AC442E" w:rsidRDefault="00AC442E" w:rsidP="00281040">
      <w:pPr>
        <w:pStyle w:val="Heading2"/>
        <w:rPr>
          <w:rFonts w:ascii="Calibri" w:hAnsi="Calibri" w:cs="Calibri"/>
          <w:sz w:val="22"/>
          <w:szCs w:val="22"/>
          <w:u w:val="single"/>
        </w:rPr>
      </w:pPr>
    </w:p>
    <w:p w14:paraId="158F499F" w14:textId="0F7001D9" w:rsidR="00281040" w:rsidRPr="00D76ACF" w:rsidRDefault="00281040" w:rsidP="00281040">
      <w:pPr>
        <w:pStyle w:val="Heading2"/>
        <w:rPr>
          <w:rFonts w:ascii="Calibri" w:hAnsi="Calibri" w:cs="Calibri"/>
          <w:sz w:val="22"/>
          <w:szCs w:val="22"/>
          <w:u w:val="single"/>
        </w:rPr>
      </w:pPr>
      <w:r w:rsidRPr="00D76ACF">
        <w:rPr>
          <w:rFonts w:ascii="Calibri" w:hAnsi="Calibri" w:cs="Calibri"/>
          <w:sz w:val="22"/>
          <w:szCs w:val="22"/>
          <w:u w:val="single"/>
        </w:rPr>
        <w:t>HILL SAFETY (VERY IMPORTANT, PLEASE READ)</w:t>
      </w:r>
    </w:p>
    <w:p w14:paraId="35082809" w14:textId="77777777" w:rsidR="00281040" w:rsidRPr="00D76ACF" w:rsidRDefault="00281040" w:rsidP="00281040"/>
    <w:p w14:paraId="14F4C1DB" w14:textId="77777777" w:rsidR="00281040" w:rsidRPr="00D76ACF" w:rsidRDefault="00281040" w:rsidP="00281040">
      <w:r w:rsidRPr="00D76ACF">
        <w:t xml:space="preserve">All competitors </w:t>
      </w:r>
      <w:r w:rsidRPr="00D76ACF">
        <w:rPr>
          <w:b/>
        </w:rPr>
        <w:t>must</w:t>
      </w:r>
      <w:r w:rsidRPr="00D76ACF">
        <w:t xml:space="preserve"> carry waterproof top </w:t>
      </w:r>
      <w:r>
        <w:t xml:space="preserve">(taped seams) </w:t>
      </w:r>
      <w:r w:rsidRPr="00D76ACF">
        <w:t xml:space="preserve">and bottoms, hat and gloves. In bad weather a thermal top must also be carried or worn. </w:t>
      </w:r>
    </w:p>
    <w:p w14:paraId="0CBDA735" w14:textId="77777777" w:rsidR="00281040" w:rsidRPr="00D76ACF" w:rsidRDefault="00281040" w:rsidP="00281040"/>
    <w:p w14:paraId="62C45C04" w14:textId="77777777" w:rsidR="00281040" w:rsidRPr="00D76ACF" w:rsidRDefault="00281040" w:rsidP="00281040">
      <w:r w:rsidRPr="00D76ACF">
        <w:t>Failure to comply with any minimum kit rule will result in disqualification.</w:t>
      </w:r>
    </w:p>
    <w:p w14:paraId="220AF566" w14:textId="77777777" w:rsidR="00281040" w:rsidRPr="00D76ACF" w:rsidRDefault="00281040" w:rsidP="00281040"/>
    <w:p w14:paraId="19750BC5" w14:textId="77777777" w:rsidR="00281040" w:rsidRPr="00D76ACF" w:rsidRDefault="00281040" w:rsidP="00281040">
      <w:r w:rsidRPr="00D76ACF">
        <w:t xml:space="preserve">Any athlete who retires from the race </w:t>
      </w:r>
      <w:r w:rsidRPr="00D76ACF">
        <w:rPr>
          <w:b/>
        </w:rPr>
        <w:t>must</w:t>
      </w:r>
      <w:r w:rsidRPr="00D76ACF">
        <w:t xml:space="preserve"> report their retirement to a race marshal.</w:t>
      </w:r>
    </w:p>
    <w:p w14:paraId="3A514382" w14:textId="77777777" w:rsidR="00281040" w:rsidRPr="00D76ACF" w:rsidRDefault="00281040" w:rsidP="00281040">
      <w:pPr>
        <w:rPr>
          <w:color w:val="FF0000"/>
        </w:rPr>
      </w:pPr>
    </w:p>
    <w:p w14:paraId="5A979BE1" w14:textId="77777777" w:rsidR="00281040" w:rsidRPr="00D76ACF" w:rsidRDefault="00281040" w:rsidP="00281040">
      <w:pPr>
        <w:pStyle w:val="Heading2"/>
        <w:rPr>
          <w:rFonts w:ascii="Calibri" w:hAnsi="Calibri" w:cs="Calibri"/>
          <w:sz w:val="22"/>
          <w:szCs w:val="22"/>
          <w:u w:val="single"/>
        </w:rPr>
      </w:pPr>
      <w:r w:rsidRPr="00D76ACF">
        <w:rPr>
          <w:rFonts w:ascii="Calibri" w:hAnsi="Calibri" w:cs="Calibri"/>
          <w:sz w:val="22"/>
          <w:szCs w:val="22"/>
          <w:u w:val="single"/>
        </w:rPr>
        <w:t>FACILITIES:</w:t>
      </w:r>
    </w:p>
    <w:p w14:paraId="0543F5C9" w14:textId="22EBB392" w:rsidR="00281040" w:rsidRPr="00D167FF" w:rsidRDefault="00DB595E" w:rsidP="00281040">
      <w:pPr>
        <w:pStyle w:val="NormalWeb"/>
        <w:rPr>
          <w:rFonts w:ascii="Calibri" w:hAnsi="Calibri" w:cs="Calibri"/>
          <w:sz w:val="22"/>
          <w:szCs w:val="22"/>
          <w:lang w:val="en-US" w:eastAsia="en-US"/>
        </w:rPr>
      </w:pPr>
      <w:r>
        <w:rPr>
          <w:rFonts w:ascii="Calibri" w:hAnsi="Calibri" w:cs="Calibri"/>
          <w:sz w:val="22"/>
          <w:szCs w:val="22"/>
          <w:lang w:val="en-US" w:eastAsia="en-US"/>
        </w:rPr>
        <w:t>T</w:t>
      </w:r>
      <w:r w:rsidR="00281040" w:rsidRPr="00D167FF">
        <w:rPr>
          <w:rFonts w:ascii="Calibri" w:hAnsi="Calibri" w:cs="Calibri"/>
          <w:sz w:val="22"/>
          <w:szCs w:val="22"/>
          <w:lang w:val="en-US" w:eastAsia="en-US"/>
        </w:rPr>
        <w:t xml:space="preserve">oilets are available at the </w:t>
      </w:r>
      <w:r>
        <w:rPr>
          <w:rFonts w:ascii="Calibri" w:hAnsi="Calibri" w:cs="Calibri"/>
          <w:sz w:val="22"/>
          <w:szCs w:val="22"/>
          <w:lang w:val="en-US" w:eastAsia="en-US"/>
        </w:rPr>
        <w:t xml:space="preserve">visitor </w:t>
      </w:r>
      <w:proofErr w:type="spellStart"/>
      <w:r w:rsidR="00CB448C" w:rsidRPr="00C9215F">
        <w:rPr>
          <w:rFonts w:ascii="Calibri" w:hAnsi="Calibri" w:cs="Calibri"/>
          <w:sz w:val="22"/>
          <w:szCs w:val="22"/>
          <w:lang w:val="en-US" w:eastAsia="en-US"/>
        </w:rPr>
        <w:t>cent</w:t>
      </w:r>
      <w:r w:rsidR="00AC442E" w:rsidRPr="00C9215F">
        <w:rPr>
          <w:rFonts w:ascii="Calibri" w:hAnsi="Calibri" w:cs="Calibri"/>
          <w:sz w:val="22"/>
          <w:szCs w:val="22"/>
          <w:lang w:val="en-US" w:eastAsia="en-US"/>
        </w:rPr>
        <w:t>re</w:t>
      </w:r>
      <w:proofErr w:type="spellEnd"/>
      <w:r w:rsidR="00281040" w:rsidRPr="00C9215F">
        <w:rPr>
          <w:rFonts w:ascii="Calibri" w:hAnsi="Calibri" w:cs="Calibri"/>
          <w:sz w:val="22"/>
          <w:szCs w:val="22"/>
          <w:lang w:val="en-US" w:eastAsia="en-US"/>
        </w:rPr>
        <w:t>.</w:t>
      </w:r>
      <w:r w:rsidR="00281040" w:rsidRPr="00D167FF">
        <w:rPr>
          <w:rFonts w:ascii="Calibri" w:hAnsi="Calibri" w:cs="Calibri"/>
          <w:sz w:val="22"/>
          <w:szCs w:val="22"/>
          <w:lang w:val="en-US" w:eastAsia="en-US"/>
        </w:rPr>
        <w:t xml:space="preserve"> Parking will be </w:t>
      </w:r>
      <w:r w:rsidR="00E41E78">
        <w:rPr>
          <w:rFonts w:ascii="Calibri" w:hAnsi="Calibri" w:cs="Calibri"/>
          <w:sz w:val="22"/>
          <w:szCs w:val="22"/>
          <w:lang w:val="en-US" w:eastAsia="en-US"/>
        </w:rPr>
        <w:t>in the pub</w:t>
      </w:r>
      <w:r w:rsidR="00715693">
        <w:rPr>
          <w:rFonts w:ascii="Calibri" w:hAnsi="Calibri" w:cs="Calibri"/>
          <w:sz w:val="22"/>
          <w:szCs w:val="22"/>
          <w:lang w:val="en-US" w:eastAsia="en-US"/>
        </w:rPr>
        <w:t>l</w:t>
      </w:r>
      <w:r w:rsidR="00E41E78">
        <w:rPr>
          <w:rFonts w:ascii="Calibri" w:hAnsi="Calibri" w:cs="Calibri"/>
          <w:sz w:val="22"/>
          <w:szCs w:val="22"/>
          <w:lang w:val="en-US" w:eastAsia="en-US"/>
        </w:rPr>
        <w:t xml:space="preserve">ic car parks </w:t>
      </w:r>
      <w:r>
        <w:rPr>
          <w:rFonts w:ascii="Calibri" w:hAnsi="Calibri" w:cs="Calibri"/>
          <w:sz w:val="22"/>
          <w:szCs w:val="22"/>
          <w:lang w:val="en-US" w:eastAsia="en-US"/>
        </w:rPr>
        <w:t xml:space="preserve">at </w:t>
      </w:r>
      <w:proofErr w:type="spellStart"/>
      <w:r>
        <w:rPr>
          <w:rFonts w:ascii="Calibri" w:hAnsi="Calibri" w:cs="Calibri"/>
          <w:sz w:val="22"/>
          <w:szCs w:val="22"/>
          <w:lang w:val="en-US" w:eastAsia="en-US"/>
        </w:rPr>
        <w:t>Whinlatter</w:t>
      </w:r>
      <w:proofErr w:type="spellEnd"/>
      <w:r w:rsidR="00CB448C">
        <w:rPr>
          <w:rFonts w:ascii="Calibri" w:hAnsi="Calibri" w:cs="Calibri"/>
          <w:sz w:val="22"/>
          <w:szCs w:val="22"/>
          <w:lang w:val="en-US" w:eastAsia="en-US"/>
        </w:rPr>
        <w:t xml:space="preserve">, competitors are responsible for </w:t>
      </w:r>
      <w:r w:rsidR="000C2C1E">
        <w:rPr>
          <w:rFonts w:ascii="Calibri" w:hAnsi="Calibri" w:cs="Calibri"/>
          <w:sz w:val="22"/>
          <w:szCs w:val="22"/>
          <w:lang w:val="en-US" w:eastAsia="en-US"/>
        </w:rPr>
        <w:t>parking fees.</w:t>
      </w:r>
      <w:r w:rsidR="00281040" w:rsidRPr="00D167FF">
        <w:rPr>
          <w:rFonts w:ascii="Calibri" w:hAnsi="Calibri" w:cs="Calibri"/>
          <w:sz w:val="22"/>
          <w:szCs w:val="22"/>
          <w:lang w:val="en-US" w:eastAsia="en-US"/>
        </w:rPr>
        <w:t xml:space="preserve"> </w:t>
      </w:r>
    </w:p>
    <w:p w14:paraId="1B38DAD7" w14:textId="2092774D" w:rsidR="00281040" w:rsidRPr="00D167FF" w:rsidRDefault="00281040" w:rsidP="00281040">
      <w:pPr>
        <w:pStyle w:val="NormalWeb"/>
        <w:rPr>
          <w:rFonts w:ascii="Calibri" w:hAnsi="Calibri" w:cs="Calibri"/>
          <w:sz w:val="22"/>
          <w:szCs w:val="22"/>
          <w:lang w:val="en-US" w:eastAsia="en-US"/>
        </w:rPr>
      </w:pPr>
      <w:r w:rsidRPr="00D167FF">
        <w:rPr>
          <w:rFonts w:ascii="Calibri" w:hAnsi="Calibri" w:cs="Calibri"/>
          <w:sz w:val="22"/>
          <w:szCs w:val="22"/>
          <w:lang w:val="en-US" w:eastAsia="en-US"/>
        </w:rPr>
        <w:t>Please respect the locals and park in designated car park</w:t>
      </w:r>
      <w:r w:rsidR="00990704">
        <w:rPr>
          <w:rFonts w:ascii="Calibri" w:hAnsi="Calibri" w:cs="Calibri"/>
          <w:sz w:val="22"/>
          <w:szCs w:val="22"/>
          <w:lang w:val="en-US" w:eastAsia="en-US"/>
        </w:rPr>
        <w:t>s</w:t>
      </w:r>
      <w:r w:rsidRPr="00D167FF">
        <w:rPr>
          <w:rFonts w:ascii="Calibri" w:hAnsi="Calibri" w:cs="Calibri"/>
          <w:sz w:val="22"/>
          <w:szCs w:val="22"/>
          <w:lang w:val="en-US" w:eastAsia="en-US"/>
        </w:rPr>
        <w:t xml:space="preserve"> and please share transport.</w:t>
      </w:r>
    </w:p>
    <w:p w14:paraId="6F303422" w14:textId="77777777" w:rsidR="00281040" w:rsidRPr="00D76ACF" w:rsidRDefault="00281040" w:rsidP="00281040">
      <w:pPr>
        <w:rPr>
          <w:b/>
          <w:color w:val="FF0000"/>
        </w:rPr>
      </w:pPr>
    </w:p>
    <w:p w14:paraId="274CE7E0" w14:textId="77777777" w:rsidR="00281040" w:rsidRPr="00D76ACF" w:rsidRDefault="00281040" w:rsidP="00281040">
      <w:pPr>
        <w:rPr>
          <w:b/>
          <w:u w:val="single"/>
        </w:rPr>
      </w:pPr>
      <w:r w:rsidRPr="00D76ACF">
        <w:rPr>
          <w:b/>
          <w:u w:val="single"/>
        </w:rPr>
        <w:t>BRITISH ATHLETICS SELECTION POLICY</w:t>
      </w:r>
    </w:p>
    <w:p w14:paraId="4C684907" w14:textId="77777777" w:rsidR="00281040" w:rsidRPr="00D76ACF" w:rsidRDefault="00281040" w:rsidP="00281040"/>
    <w:p w14:paraId="57C6646A" w14:textId="1DD55E3F" w:rsidR="00281040" w:rsidRPr="00D76ACF" w:rsidRDefault="00281040" w:rsidP="00281040">
      <w:r w:rsidRPr="00D76ACF">
        <w:t>The British Athletics selection policy for the 202</w:t>
      </w:r>
      <w:r w:rsidR="000C2C1E">
        <w:t>5</w:t>
      </w:r>
      <w:r w:rsidRPr="00D76ACF">
        <w:t xml:space="preserve"> </w:t>
      </w:r>
      <w:r w:rsidR="000C2C1E">
        <w:t>World Mountain &amp; Trail</w:t>
      </w:r>
      <w:r w:rsidRPr="00D76ACF">
        <w:t xml:space="preserve"> Running Championships can be viewed here:</w:t>
      </w:r>
    </w:p>
    <w:p w14:paraId="71070C4C" w14:textId="28BF84DB" w:rsidR="00281040" w:rsidRPr="00D76ACF" w:rsidRDefault="00941BAF" w:rsidP="00281040">
      <w:pPr>
        <w:rPr>
          <w:rStyle w:val="Hyperlink"/>
        </w:rPr>
      </w:pPr>
      <w:hyperlink r:id="rId10" w:history="1">
        <w:r w:rsidRPr="00941BAF">
          <w:rPr>
            <w:rStyle w:val="Hyperlink"/>
          </w:rPr>
          <w:t>2025-World-Mountain-and-Trail-Running-Championships-Selection-Policy-published-September-2024-1.pdf</w:t>
        </w:r>
      </w:hyperlink>
    </w:p>
    <w:p w14:paraId="366FBEFD" w14:textId="77777777" w:rsidR="00281040" w:rsidRPr="00D76ACF" w:rsidRDefault="00281040" w:rsidP="00281040"/>
    <w:p w14:paraId="77FEC1A7" w14:textId="508B6B05" w:rsidR="00281040" w:rsidRPr="004E5B69" w:rsidRDefault="00281040" w:rsidP="00281040">
      <w:r w:rsidRPr="00D76ACF">
        <w:t xml:space="preserve">The </w:t>
      </w:r>
      <w:r w:rsidR="000C2C1E" w:rsidRPr="00D76ACF">
        <w:t>202</w:t>
      </w:r>
      <w:r w:rsidR="000C2C1E">
        <w:t>5</w:t>
      </w:r>
      <w:r w:rsidR="000C2C1E" w:rsidRPr="00D76ACF">
        <w:t xml:space="preserve"> </w:t>
      </w:r>
      <w:r w:rsidR="000C2C1E">
        <w:t>World Mountain &amp; Trail</w:t>
      </w:r>
      <w:r w:rsidR="000C2C1E" w:rsidRPr="00D76ACF">
        <w:t xml:space="preserve"> Running Championships </w:t>
      </w:r>
      <w:r w:rsidRPr="00D76ACF">
        <w:t xml:space="preserve">will take place </w:t>
      </w:r>
      <w:r>
        <w:t xml:space="preserve">in </w:t>
      </w:r>
      <w:r w:rsidR="000C2C1E">
        <w:t>Canfranc, Spain</w:t>
      </w:r>
      <w:r w:rsidR="00E41E78">
        <w:t xml:space="preserve"> </w:t>
      </w:r>
      <w:r>
        <w:t xml:space="preserve">on </w:t>
      </w:r>
      <w:r w:rsidR="00E8256D">
        <w:t>25-28 September</w:t>
      </w:r>
      <w:r>
        <w:t xml:space="preserve">. </w:t>
      </w:r>
    </w:p>
    <w:p w14:paraId="03582A65" w14:textId="77777777" w:rsidR="00281040" w:rsidRDefault="00281040" w:rsidP="00281040"/>
    <w:p w14:paraId="20D91632" w14:textId="452572B2" w:rsidR="00281040" w:rsidRPr="00D76ACF" w:rsidRDefault="00281040" w:rsidP="00281040">
      <w:pPr>
        <w:rPr>
          <w:color w:val="FF0000"/>
        </w:rPr>
      </w:pPr>
      <w:r w:rsidRPr="00D76ACF">
        <w:t xml:space="preserve">Event information can be found here: </w:t>
      </w:r>
      <w:hyperlink r:id="rId11" w:history="1">
        <w:r w:rsidR="00443A96" w:rsidRPr="00443A96">
          <w:rPr>
            <w:rStyle w:val="Hyperlink"/>
          </w:rPr>
          <w:t>WMTRC2025</w:t>
        </w:r>
      </w:hyperlink>
    </w:p>
    <w:p w14:paraId="43353C61" w14:textId="77777777" w:rsidR="00281040" w:rsidRPr="00D76ACF" w:rsidRDefault="00281040" w:rsidP="00281040">
      <w:pPr>
        <w:rPr>
          <w:color w:val="FF0000"/>
        </w:rPr>
      </w:pPr>
    </w:p>
    <w:p w14:paraId="6C5A2243" w14:textId="77777777" w:rsidR="00281040" w:rsidRPr="00D76ACF" w:rsidRDefault="00281040" w:rsidP="00281040">
      <w:pPr>
        <w:pStyle w:val="Heading2"/>
        <w:rPr>
          <w:rFonts w:ascii="Calibri" w:hAnsi="Calibri" w:cs="Calibri"/>
          <w:sz w:val="22"/>
          <w:szCs w:val="22"/>
          <w:u w:val="single"/>
        </w:rPr>
      </w:pPr>
      <w:r w:rsidRPr="00D76ACF">
        <w:rPr>
          <w:rFonts w:ascii="Calibri" w:hAnsi="Calibri" w:cs="Calibri"/>
          <w:sz w:val="22"/>
          <w:szCs w:val="22"/>
          <w:u w:val="single"/>
        </w:rPr>
        <w:t>CONTACTS:</w:t>
      </w:r>
    </w:p>
    <w:p w14:paraId="58E15A0D" w14:textId="77777777" w:rsidR="00281040" w:rsidRPr="00D76ACF" w:rsidRDefault="00281040" w:rsidP="00281040"/>
    <w:p w14:paraId="58488C59" w14:textId="0442DA6F" w:rsidR="00281040" w:rsidRPr="00D76ACF" w:rsidRDefault="00281040" w:rsidP="00281040">
      <w:pPr>
        <w:pStyle w:val="Heading2"/>
        <w:rPr>
          <w:rFonts w:ascii="Calibri" w:hAnsi="Calibri" w:cs="Calibri"/>
          <w:b w:val="0"/>
          <w:color w:val="FF0000"/>
          <w:sz w:val="22"/>
          <w:szCs w:val="22"/>
        </w:rPr>
      </w:pPr>
      <w:r w:rsidRPr="00D76ACF">
        <w:rPr>
          <w:rFonts w:ascii="Calibri" w:hAnsi="Calibri" w:cs="Calibri"/>
          <w:sz w:val="22"/>
          <w:szCs w:val="22"/>
        </w:rPr>
        <w:t xml:space="preserve">Race </w:t>
      </w:r>
      <w:r>
        <w:rPr>
          <w:rFonts w:ascii="Calibri" w:hAnsi="Calibri" w:cs="Calibri"/>
          <w:sz w:val="22"/>
          <w:szCs w:val="22"/>
        </w:rPr>
        <w:t>Director</w:t>
      </w:r>
      <w:r w:rsidRPr="00D76ACF">
        <w:rPr>
          <w:rFonts w:ascii="Calibri" w:hAnsi="Calibri" w:cs="Calibri"/>
          <w:sz w:val="22"/>
          <w:szCs w:val="22"/>
        </w:rPr>
        <w:t>: Angela Mudge</w:t>
      </w:r>
      <w:r w:rsidRPr="00D76ACF">
        <w:rPr>
          <w:rFonts w:ascii="Calibri" w:hAnsi="Calibri" w:cs="Calibri"/>
          <w:color w:val="FF0000"/>
          <w:sz w:val="22"/>
          <w:szCs w:val="22"/>
        </w:rPr>
        <w:t xml:space="preserve"> </w:t>
      </w:r>
      <w:hyperlink r:id="rId12" w:history="1">
        <w:r w:rsidR="00C9215F" w:rsidRPr="00D42786">
          <w:rPr>
            <w:rStyle w:val="Hyperlink"/>
            <w:rFonts w:ascii="Calibri" w:hAnsi="Calibri" w:cs="Calibri"/>
            <w:sz w:val="22"/>
            <w:szCs w:val="22"/>
          </w:rPr>
          <w:t>angela.mudge@</w:t>
        </w:r>
      </w:hyperlink>
      <w:r w:rsidR="00C9215F" w:rsidRPr="00C9215F">
        <w:rPr>
          <w:rStyle w:val="Hyperlink"/>
          <w:rFonts w:ascii="Calibri" w:hAnsi="Calibri" w:cs="Calibri"/>
          <w:sz w:val="22"/>
          <w:szCs w:val="22"/>
        </w:rPr>
        <w:t>scottishathletics.org.uk</w:t>
      </w:r>
      <w:r w:rsidRPr="00D76ACF">
        <w:rPr>
          <w:rFonts w:ascii="Calibri" w:hAnsi="Calibri" w:cs="Calibri"/>
          <w:color w:val="FF0000"/>
          <w:sz w:val="22"/>
          <w:szCs w:val="22"/>
        </w:rPr>
        <w:t xml:space="preserve"> </w:t>
      </w:r>
      <w:r w:rsidRPr="00D76ACF">
        <w:rPr>
          <w:rFonts w:ascii="Calibri" w:hAnsi="Calibri" w:cs="Calibri"/>
          <w:sz w:val="22"/>
          <w:szCs w:val="22"/>
        </w:rPr>
        <w:t>07765570503</w:t>
      </w:r>
    </w:p>
    <w:p w14:paraId="723D1430" w14:textId="77777777" w:rsidR="00281040" w:rsidRPr="00D76ACF" w:rsidRDefault="00281040" w:rsidP="00281040">
      <w:pPr>
        <w:pStyle w:val="Heading2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GB&amp; NI</w:t>
      </w:r>
      <w:r w:rsidRPr="00D76ACF">
        <w:rPr>
          <w:rFonts w:ascii="Calibri" w:hAnsi="Calibri" w:cs="Calibri"/>
          <w:sz w:val="22"/>
          <w:szCs w:val="22"/>
        </w:rPr>
        <w:t xml:space="preserve"> Selection: Anne Buckley </w:t>
      </w:r>
      <w:hyperlink r:id="rId13" w:history="1">
        <w:r w:rsidRPr="00D76ACF">
          <w:rPr>
            <w:rStyle w:val="Hyperlink"/>
            <w:rFonts w:ascii="Calibri" w:hAnsi="Calibri" w:cs="Calibri"/>
            <w:sz w:val="22"/>
            <w:szCs w:val="22"/>
          </w:rPr>
          <w:t>annembuckley@yahoo.com</w:t>
        </w:r>
      </w:hyperlink>
      <w:r w:rsidRPr="00D76ACF">
        <w:rPr>
          <w:rFonts w:ascii="Calibri" w:hAnsi="Calibri" w:cs="Calibri"/>
          <w:sz w:val="22"/>
          <w:szCs w:val="22"/>
        </w:rPr>
        <w:t xml:space="preserve"> 07817 681826</w:t>
      </w:r>
    </w:p>
    <w:p w14:paraId="5D6CFABD" w14:textId="77777777" w:rsidR="00281040" w:rsidRDefault="00281040">
      <w:pPr>
        <w:spacing w:after="160" w:line="259" w:lineRule="auto"/>
        <w:rPr>
          <w:rFonts w:ascii="Arial" w:hAnsi="Arial" w:cs="Arial"/>
          <w:b/>
          <w:sz w:val="24"/>
          <w:szCs w:val="24"/>
        </w:rPr>
      </w:pPr>
    </w:p>
    <w:sectPr w:rsidR="00281040" w:rsidSect="006A155A">
      <w:footerReference w:type="default" r:id="rId14"/>
      <w:headerReference w:type="first" r:id="rId15"/>
      <w:pgSz w:w="11906" w:h="16838"/>
      <w:pgMar w:top="993" w:right="1440" w:bottom="1134" w:left="1440" w:header="510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C2F9D26" w14:textId="77777777" w:rsidR="009926F5" w:rsidRDefault="009926F5" w:rsidP="00295021">
      <w:r>
        <w:separator/>
      </w:r>
    </w:p>
  </w:endnote>
  <w:endnote w:type="continuationSeparator" w:id="0">
    <w:p w14:paraId="70EE404C" w14:textId="77777777" w:rsidR="009926F5" w:rsidRDefault="009926F5" w:rsidP="0029502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1" w:fontKey="{D8E026C0-BC7B-48D1-8FA7-7DE8DC71D02E}"/>
    <w:embedBold r:id="rId2" w:fontKey="{C8A68A80-7347-4FBA-B16E-47CBD51E62A2}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  <w:embedRegular r:id="rId3" w:fontKey="{D1ABB429-4A49-427C-8F89-1D3824540CDF}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  <w:embedRegular r:id="rId4" w:fontKey="{D3FB0E53-2F08-4759-88EC-0172BA675D2D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74180214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7BD4AFB" w14:textId="2E58BC2D" w:rsidR="002B0A44" w:rsidRDefault="002B0A44">
        <w:pPr>
          <w:pStyle w:val="Footer"/>
          <w:jc w:val="center"/>
        </w:pPr>
        <w:r w:rsidRPr="00295021">
          <w:rPr>
            <w:noProof/>
          </w:rPr>
          <w:drawing>
            <wp:anchor distT="0" distB="0" distL="114300" distR="114300" simplePos="0" relativeHeight="251659264" behindDoc="0" locked="0" layoutInCell="1" allowOverlap="1" wp14:anchorId="637E1702" wp14:editId="41874AED">
              <wp:simplePos x="0" y="0"/>
              <wp:positionH relativeFrom="column">
                <wp:posOffset>4135414</wp:posOffset>
              </wp:positionH>
              <wp:positionV relativeFrom="page">
                <wp:posOffset>9896475</wp:posOffset>
              </wp:positionV>
              <wp:extent cx="1675765" cy="266700"/>
              <wp:effectExtent l="0" t="0" r="635" b="0"/>
              <wp:wrapNone/>
              <wp:docPr id="13" name="Picture 13" descr="Icon&#10;&#10;Description automatically generated with low confidence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3" name="Picture 13" descr="Icon&#10;&#10;Description automatically generated with low confidence"/>
                      <pic:cNvPicPr/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1675765" cy="266700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56080C8" w14:textId="799A4512" w:rsidR="00295021" w:rsidRDefault="0029502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C3CFA8C" w14:textId="77777777" w:rsidR="009926F5" w:rsidRDefault="009926F5" w:rsidP="00295021">
      <w:r>
        <w:separator/>
      </w:r>
    </w:p>
  </w:footnote>
  <w:footnote w:type="continuationSeparator" w:id="0">
    <w:p w14:paraId="5025AC2D" w14:textId="77777777" w:rsidR="009926F5" w:rsidRDefault="009926F5" w:rsidP="0029502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7561AE7" w14:textId="77777777" w:rsidR="00295021" w:rsidRDefault="00295021">
    <w:pPr>
      <w:pStyle w:val="Header"/>
    </w:pPr>
    <w:r>
      <w:rPr>
        <w:noProof/>
      </w:rPr>
      <w:softHyphen/>
    </w:r>
    <w:r>
      <w:rPr>
        <w:noProof/>
      </w:rPr>
      <w:softHyphen/>
    </w:r>
    <w:r>
      <w:rPr>
        <w:noProof/>
      </w:rPr>
      <w:softHyphen/>
    </w:r>
    <w:r>
      <w:rPr>
        <w:noProof/>
      </w:rPr>
      <w:softHyphen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A43DD3"/>
    <w:multiLevelType w:val="hybridMultilevel"/>
    <w:tmpl w:val="60E6B826"/>
    <w:lvl w:ilvl="0" w:tplc="FFFFFFFF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bCs w:val="0"/>
      </w:rPr>
    </w:lvl>
    <w:lvl w:ilvl="1" w:tplc="0809001B">
      <w:start w:val="1"/>
      <w:numFmt w:val="lowerRoman"/>
      <w:lvlText w:val="%2."/>
      <w:lvlJc w:val="right"/>
      <w:pPr>
        <w:ind w:left="1080" w:hanging="360"/>
      </w:pPr>
    </w:lvl>
    <w:lvl w:ilvl="2" w:tplc="FFFFFFFF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0D34A88"/>
    <w:multiLevelType w:val="hybridMultilevel"/>
    <w:tmpl w:val="3156057E"/>
    <w:lvl w:ilvl="0" w:tplc="0809001B">
      <w:start w:val="1"/>
      <w:numFmt w:val="lowerRoman"/>
      <w:lvlText w:val="%1."/>
      <w:lvlJc w:val="right"/>
      <w:pPr>
        <w:ind w:left="2340" w:hanging="360"/>
      </w:pPr>
    </w:lvl>
    <w:lvl w:ilvl="1" w:tplc="08090019" w:tentative="1">
      <w:start w:val="1"/>
      <w:numFmt w:val="lowerLetter"/>
      <w:lvlText w:val="%2."/>
      <w:lvlJc w:val="left"/>
      <w:pPr>
        <w:ind w:left="3060" w:hanging="360"/>
      </w:pPr>
    </w:lvl>
    <w:lvl w:ilvl="2" w:tplc="0809001B">
      <w:start w:val="1"/>
      <w:numFmt w:val="lowerRoman"/>
      <w:lvlText w:val="%3."/>
      <w:lvlJc w:val="right"/>
      <w:pPr>
        <w:ind w:left="3780" w:hanging="180"/>
      </w:pPr>
    </w:lvl>
    <w:lvl w:ilvl="3" w:tplc="0809000F" w:tentative="1">
      <w:start w:val="1"/>
      <w:numFmt w:val="decimal"/>
      <w:lvlText w:val="%4."/>
      <w:lvlJc w:val="left"/>
      <w:pPr>
        <w:ind w:left="4500" w:hanging="360"/>
      </w:pPr>
    </w:lvl>
    <w:lvl w:ilvl="4" w:tplc="08090019" w:tentative="1">
      <w:start w:val="1"/>
      <w:numFmt w:val="lowerLetter"/>
      <w:lvlText w:val="%5."/>
      <w:lvlJc w:val="left"/>
      <w:pPr>
        <w:ind w:left="5220" w:hanging="360"/>
      </w:pPr>
    </w:lvl>
    <w:lvl w:ilvl="5" w:tplc="0809001B" w:tentative="1">
      <w:start w:val="1"/>
      <w:numFmt w:val="lowerRoman"/>
      <w:lvlText w:val="%6."/>
      <w:lvlJc w:val="right"/>
      <w:pPr>
        <w:ind w:left="5940" w:hanging="180"/>
      </w:pPr>
    </w:lvl>
    <w:lvl w:ilvl="6" w:tplc="0809000F" w:tentative="1">
      <w:start w:val="1"/>
      <w:numFmt w:val="decimal"/>
      <w:lvlText w:val="%7."/>
      <w:lvlJc w:val="left"/>
      <w:pPr>
        <w:ind w:left="6660" w:hanging="360"/>
      </w:pPr>
    </w:lvl>
    <w:lvl w:ilvl="7" w:tplc="08090019" w:tentative="1">
      <w:start w:val="1"/>
      <w:numFmt w:val="lowerLetter"/>
      <w:lvlText w:val="%8."/>
      <w:lvlJc w:val="left"/>
      <w:pPr>
        <w:ind w:left="7380" w:hanging="360"/>
      </w:pPr>
    </w:lvl>
    <w:lvl w:ilvl="8" w:tplc="0809001B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2" w15:restartNumberingAfterBreak="0">
    <w:nsid w:val="05E017BE"/>
    <w:multiLevelType w:val="hybridMultilevel"/>
    <w:tmpl w:val="285820F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3C1B5F"/>
    <w:multiLevelType w:val="hybridMultilevel"/>
    <w:tmpl w:val="1E9819D4"/>
    <w:lvl w:ilvl="0" w:tplc="08090019">
      <w:start w:val="1"/>
      <w:numFmt w:val="lowerLetter"/>
      <w:lvlText w:val="%1."/>
      <w:lvlJc w:val="left"/>
      <w:pPr>
        <w:ind w:left="1440" w:hanging="360"/>
      </w:pPr>
    </w:lvl>
    <w:lvl w:ilvl="1" w:tplc="0809001B">
      <w:start w:val="1"/>
      <w:numFmt w:val="lowerRoman"/>
      <w:lvlText w:val="%2."/>
      <w:lvlJc w:val="righ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11A04962"/>
    <w:multiLevelType w:val="hybridMultilevel"/>
    <w:tmpl w:val="CDBC4D1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430A01"/>
    <w:multiLevelType w:val="hybridMultilevel"/>
    <w:tmpl w:val="3B823B22"/>
    <w:lvl w:ilvl="0" w:tplc="08090019">
      <w:start w:val="1"/>
      <w:numFmt w:val="lowerLetter"/>
      <w:lvlText w:val="%1."/>
      <w:lvlJc w:val="left"/>
      <w:pPr>
        <w:ind w:left="1080" w:hanging="360"/>
      </w:p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8687096"/>
    <w:multiLevelType w:val="hybridMultilevel"/>
    <w:tmpl w:val="6CBCC82A"/>
    <w:lvl w:ilvl="0" w:tplc="4732DD54">
      <w:start w:val="1"/>
      <w:numFmt w:val="lowerLetter"/>
      <w:lvlText w:val="%1."/>
      <w:lvlJc w:val="left"/>
      <w:pPr>
        <w:ind w:left="927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647" w:hanging="360"/>
      </w:pPr>
    </w:lvl>
    <w:lvl w:ilvl="2" w:tplc="0809001B" w:tentative="1">
      <w:start w:val="1"/>
      <w:numFmt w:val="lowerRoman"/>
      <w:lvlText w:val="%3."/>
      <w:lvlJc w:val="right"/>
      <w:pPr>
        <w:ind w:left="2367" w:hanging="180"/>
      </w:pPr>
    </w:lvl>
    <w:lvl w:ilvl="3" w:tplc="0809000F" w:tentative="1">
      <w:start w:val="1"/>
      <w:numFmt w:val="decimal"/>
      <w:lvlText w:val="%4."/>
      <w:lvlJc w:val="left"/>
      <w:pPr>
        <w:ind w:left="3087" w:hanging="360"/>
      </w:pPr>
    </w:lvl>
    <w:lvl w:ilvl="4" w:tplc="08090019" w:tentative="1">
      <w:start w:val="1"/>
      <w:numFmt w:val="lowerLetter"/>
      <w:lvlText w:val="%5."/>
      <w:lvlJc w:val="left"/>
      <w:pPr>
        <w:ind w:left="3807" w:hanging="360"/>
      </w:pPr>
    </w:lvl>
    <w:lvl w:ilvl="5" w:tplc="0809001B" w:tentative="1">
      <w:start w:val="1"/>
      <w:numFmt w:val="lowerRoman"/>
      <w:lvlText w:val="%6."/>
      <w:lvlJc w:val="right"/>
      <w:pPr>
        <w:ind w:left="4527" w:hanging="180"/>
      </w:pPr>
    </w:lvl>
    <w:lvl w:ilvl="6" w:tplc="0809000F" w:tentative="1">
      <w:start w:val="1"/>
      <w:numFmt w:val="decimal"/>
      <w:lvlText w:val="%7."/>
      <w:lvlJc w:val="left"/>
      <w:pPr>
        <w:ind w:left="5247" w:hanging="360"/>
      </w:pPr>
    </w:lvl>
    <w:lvl w:ilvl="7" w:tplc="08090019" w:tentative="1">
      <w:start w:val="1"/>
      <w:numFmt w:val="lowerLetter"/>
      <w:lvlText w:val="%8."/>
      <w:lvlJc w:val="left"/>
      <w:pPr>
        <w:ind w:left="5967" w:hanging="360"/>
      </w:pPr>
    </w:lvl>
    <w:lvl w:ilvl="8" w:tplc="08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7" w15:restartNumberingAfterBreak="0">
    <w:nsid w:val="273601DE"/>
    <w:multiLevelType w:val="hybridMultilevel"/>
    <w:tmpl w:val="2D2C58BC"/>
    <w:lvl w:ilvl="0" w:tplc="FFFFFFFF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bCs w:val="0"/>
      </w:rPr>
    </w:lvl>
    <w:lvl w:ilvl="1" w:tplc="0809001B">
      <w:start w:val="1"/>
      <w:numFmt w:val="lowerRoman"/>
      <w:lvlText w:val="%2."/>
      <w:lvlJc w:val="right"/>
      <w:pPr>
        <w:ind w:left="1080" w:hanging="360"/>
      </w:pPr>
    </w:lvl>
    <w:lvl w:ilvl="2" w:tplc="FFFFFFFF">
      <w:start w:val="1"/>
      <w:numFmt w:val="lowerRoman"/>
      <w:lvlText w:val="%3."/>
      <w:lvlJc w:val="right"/>
      <w:pPr>
        <w:ind w:left="2022" w:hanging="180"/>
      </w:pPr>
    </w:lvl>
    <w:lvl w:ilvl="3" w:tplc="FFFFFFFF">
      <w:start w:val="1"/>
      <w:numFmt w:val="decimal"/>
      <w:lvlText w:val="%4."/>
      <w:lvlJc w:val="left"/>
      <w:pPr>
        <w:ind w:left="2520" w:hanging="360"/>
      </w:pPr>
      <w:rPr>
        <w:rFonts w:ascii="Arial" w:eastAsiaTheme="minorEastAsia" w:hAnsi="Arial" w:cs="Arial"/>
      </w:r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2AC912A5"/>
    <w:multiLevelType w:val="hybridMultilevel"/>
    <w:tmpl w:val="0F266A6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0BA1957"/>
    <w:multiLevelType w:val="hybridMultilevel"/>
    <w:tmpl w:val="1E4A4856"/>
    <w:lvl w:ilvl="0" w:tplc="17CC3C7A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bCs w:val="0"/>
      </w:rPr>
    </w:lvl>
    <w:lvl w:ilvl="1" w:tplc="08090019">
      <w:start w:val="1"/>
      <w:numFmt w:val="lowerLetter"/>
      <w:lvlText w:val="%2."/>
      <w:lvlJc w:val="left"/>
      <w:pPr>
        <w:ind w:left="1080" w:hanging="360"/>
      </w:pPr>
    </w:lvl>
    <w:lvl w:ilvl="2" w:tplc="0809001B">
      <w:start w:val="1"/>
      <w:numFmt w:val="lowerRoman"/>
      <w:lvlText w:val="%3."/>
      <w:lvlJc w:val="right"/>
      <w:pPr>
        <w:ind w:left="1800" w:hanging="180"/>
      </w:pPr>
    </w:lvl>
    <w:lvl w:ilvl="3" w:tplc="5BFEB86E">
      <w:start w:val="1"/>
      <w:numFmt w:val="decimal"/>
      <w:lvlText w:val="%4."/>
      <w:lvlJc w:val="left"/>
      <w:pPr>
        <w:ind w:left="2520" w:hanging="360"/>
      </w:pPr>
      <w:rPr>
        <w:rFonts w:ascii="Arial" w:eastAsiaTheme="minorEastAsia" w:hAnsi="Arial" w:cs="Arial"/>
      </w:r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7F1B10CD"/>
    <w:multiLevelType w:val="hybridMultilevel"/>
    <w:tmpl w:val="5CFCB83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1B">
      <w:start w:val="1"/>
      <w:numFmt w:val="lowerRoman"/>
      <w:lvlText w:val="%4."/>
      <w:lvlJc w:val="righ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FA524D3"/>
    <w:multiLevelType w:val="hybridMultilevel"/>
    <w:tmpl w:val="FD9CF52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46119386">
    <w:abstractNumId w:val="10"/>
  </w:num>
  <w:num w:numId="2" w16cid:durableId="738788683">
    <w:abstractNumId w:val="3"/>
  </w:num>
  <w:num w:numId="3" w16cid:durableId="1670718794">
    <w:abstractNumId w:val="4"/>
  </w:num>
  <w:num w:numId="4" w16cid:durableId="1255438510">
    <w:abstractNumId w:val="6"/>
  </w:num>
  <w:num w:numId="5" w16cid:durableId="258025083">
    <w:abstractNumId w:val="9"/>
  </w:num>
  <w:num w:numId="6" w16cid:durableId="1865635408">
    <w:abstractNumId w:val="8"/>
  </w:num>
  <w:num w:numId="7" w16cid:durableId="195194938">
    <w:abstractNumId w:val="0"/>
  </w:num>
  <w:num w:numId="8" w16cid:durableId="1344699890">
    <w:abstractNumId w:val="5"/>
  </w:num>
  <w:num w:numId="9" w16cid:durableId="1946502606">
    <w:abstractNumId w:val="1"/>
  </w:num>
  <w:num w:numId="10" w16cid:durableId="1975942200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778602409">
    <w:abstractNumId w:val="11"/>
  </w:num>
  <w:num w:numId="12" w16cid:durableId="521013904">
    <w:abstractNumId w:val="2"/>
  </w:num>
  <w:num w:numId="13" w16cid:durableId="1232158387">
    <w:abstractNumId w:val="7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TrueTypeFont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E0NDQxMLcAMSyNlXSUglOLizPz80AKDGsB3h07ziwAAAA="/>
  </w:docVars>
  <w:rsids>
    <w:rsidRoot w:val="00295021"/>
    <w:rsid w:val="00001412"/>
    <w:rsid w:val="0000210A"/>
    <w:rsid w:val="000028CA"/>
    <w:rsid w:val="00003CF7"/>
    <w:rsid w:val="0000504E"/>
    <w:rsid w:val="000054DE"/>
    <w:rsid w:val="0000697E"/>
    <w:rsid w:val="00011D3D"/>
    <w:rsid w:val="000178C7"/>
    <w:rsid w:val="00020099"/>
    <w:rsid w:val="000205B5"/>
    <w:rsid w:val="0002236F"/>
    <w:rsid w:val="00024021"/>
    <w:rsid w:val="000249C8"/>
    <w:rsid w:val="0002563A"/>
    <w:rsid w:val="0002752F"/>
    <w:rsid w:val="000409BE"/>
    <w:rsid w:val="00043A4B"/>
    <w:rsid w:val="00043AE4"/>
    <w:rsid w:val="00043F9B"/>
    <w:rsid w:val="000447F4"/>
    <w:rsid w:val="00044B9C"/>
    <w:rsid w:val="00053822"/>
    <w:rsid w:val="00061CC6"/>
    <w:rsid w:val="00062C43"/>
    <w:rsid w:val="00063D08"/>
    <w:rsid w:val="00066DB4"/>
    <w:rsid w:val="00070016"/>
    <w:rsid w:val="0007397A"/>
    <w:rsid w:val="00073DB6"/>
    <w:rsid w:val="00075079"/>
    <w:rsid w:val="00080805"/>
    <w:rsid w:val="000835D5"/>
    <w:rsid w:val="0008468B"/>
    <w:rsid w:val="00085B4C"/>
    <w:rsid w:val="00086E99"/>
    <w:rsid w:val="00090649"/>
    <w:rsid w:val="00090DB9"/>
    <w:rsid w:val="00094668"/>
    <w:rsid w:val="00094A2F"/>
    <w:rsid w:val="000A0A53"/>
    <w:rsid w:val="000A1309"/>
    <w:rsid w:val="000B232A"/>
    <w:rsid w:val="000B3717"/>
    <w:rsid w:val="000B6009"/>
    <w:rsid w:val="000B6E49"/>
    <w:rsid w:val="000B7451"/>
    <w:rsid w:val="000B7A97"/>
    <w:rsid w:val="000C2C1E"/>
    <w:rsid w:val="000C32F9"/>
    <w:rsid w:val="000C4E21"/>
    <w:rsid w:val="000C561D"/>
    <w:rsid w:val="000C72B6"/>
    <w:rsid w:val="000D0A9E"/>
    <w:rsid w:val="000D2161"/>
    <w:rsid w:val="000D4C25"/>
    <w:rsid w:val="000D5817"/>
    <w:rsid w:val="000E2ED2"/>
    <w:rsid w:val="000E49AF"/>
    <w:rsid w:val="000F0336"/>
    <w:rsid w:val="000F0A7C"/>
    <w:rsid w:val="00101463"/>
    <w:rsid w:val="00103052"/>
    <w:rsid w:val="00114BDF"/>
    <w:rsid w:val="001159B7"/>
    <w:rsid w:val="00115B58"/>
    <w:rsid w:val="00116047"/>
    <w:rsid w:val="00117548"/>
    <w:rsid w:val="00117B5C"/>
    <w:rsid w:val="00132407"/>
    <w:rsid w:val="00133113"/>
    <w:rsid w:val="00136861"/>
    <w:rsid w:val="00143AB4"/>
    <w:rsid w:val="00143FA7"/>
    <w:rsid w:val="001473F8"/>
    <w:rsid w:val="001502EB"/>
    <w:rsid w:val="00153A97"/>
    <w:rsid w:val="0016429D"/>
    <w:rsid w:val="00170021"/>
    <w:rsid w:val="00172A4F"/>
    <w:rsid w:val="00174888"/>
    <w:rsid w:val="001844AD"/>
    <w:rsid w:val="00192809"/>
    <w:rsid w:val="001A4A09"/>
    <w:rsid w:val="001A4F76"/>
    <w:rsid w:val="001B55BB"/>
    <w:rsid w:val="001B7801"/>
    <w:rsid w:val="001D1F9C"/>
    <w:rsid w:val="001D25F2"/>
    <w:rsid w:val="001D35BF"/>
    <w:rsid w:val="001D3BC3"/>
    <w:rsid w:val="001D4E85"/>
    <w:rsid w:val="001D5886"/>
    <w:rsid w:val="001D6B21"/>
    <w:rsid w:val="001E1A7F"/>
    <w:rsid w:val="001E2C21"/>
    <w:rsid w:val="001E48AE"/>
    <w:rsid w:val="001F11EA"/>
    <w:rsid w:val="001F3025"/>
    <w:rsid w:val="001F3E5B"/>
    <w:rsid w:val="001F70CA"/>
    <w:rsid w:val="001F7698"/>
    <w:rsid w:val="00201363"/>
    <w:rsid w:val="00201C1A"/>
    <w:rsid w:val="0020259C"/>
    <w:rsid w:val="0021101A"/>
    <w:rsid w:val="00213D36"/>
    <w:rsid w:val="00214BE5"/>
    <w:rsid w:val="00220745"/>
    <w:rsid w:val="00223229"/>
    <w:rsid w:val="00225569"/>
    <w:rsid w:val="00225C27"/>
    <w:rsid w:val="00230BA6"/>
    <w:rsid w:val="00233984"/>
    <w:rsid w:val="002344DD"/>
    <w:rsid w:val="002351C5"/>
    <w:rsid w:val="00236C1E"/>
    <w:rsid w:val="00247265"/>
    <w:rsid w:val="0024780B"/>
    <w:rsid w:val="00251CD2"/>
    <w:rsid w:val="00251F1D"/>
    <w:rsid w:val="00252F1E"/>
    <w:rsid w:val="0025442A"/>
    <w:rsid w:val="002544C0"/>
    <w:rsid w:val="002569E1"/>
    <w:rsid w:val="0025793E"/>
    <w:rsid w:val="00261775"/>
    <w:rsid w:val="00261DBC"/>
    <w:rsid w:val="00264245"/>
    <w:rsid w:val="00272F71"/>
    <w:rsid w:val="00273AD5"/>
    <w:rsid w:val="00275210"/>
    <w:rsid w:val="00281040"/>
    <w:rsid w:val="00282AFF"/>
    <w:rsid w:val="00283BA2"/>
    <w:rsid w:val="00287660"/>
    <w:rsid w:val="00292D4D"/>
    <w:rsid w:val="0029364F"/>
    <w:rsid w:val="00295021"/>
    <w:rsid w:val="002A126A"/>
    <w:rsid w:val="002A1623"/>
    <w:rsid w:val="002A29CC"/>
    <w:rsid w:val="002A3CE8"/>
    <w:rsid w:val="002A55B5"/>
    <w:rsid w:val="002B0A44"/>
    <w:rsid w:val="002C13B9"/>
    <w:rsid w:val="002C2D2A"/>
    <w:rsid w:val="002C5F9E"/>
    <w:rsid w:val="002C637D"/>
    <w:rsid w:val="002C6DB6"/>
    <w:rsid w:val="002C7622"/>
    <w:rsid w:val="002D139D"/>
    <w:rsid w:val="002D3CBA"/>
    <w:rsid w:val="002D4A1C"/>
    <w:rsid w:val="002D5777"/>
    <w:rsid w:val="002D73C0"/>
    <w:rsid w:val="002D7C17"/>
    <w:rsid w:val="002E606E"/>
    <w:rsid w:val="002E76CF"/>
    <w:rsid w:val="002F1A5C"/>
    <w:rsid w:val="002F1FD6"/>
    <w:rsid w:val="00302EBF"/>
    <w:rsid w:val="003033BC"/>
    <w:rsid w:val="003038B4"/>
    <w:rsid w:val="00303C13"/>
    <w:rsid w:val="00305834"/>
    <w:rsid w:val="0030590E"/>
    <w:rsid w:val="00306041"/>
    <w:rsid w:val="00306322"/>
    <w:rsid w:val="00306D87"/>
    <w:rsid w:val="00307E9F"/>
    <w:rsid w:val="0031168A"/>
    <w:rsid w:val="0033196E"/>
    <w:rsid w:val="00335C4D"/>
    <w:rsid w:val="00336635"/>
    <w:rsid w:val="0034090A"/>
    <w:rsid w:val="00342E14"/>
    <w:rsid w:val="00342F56"/>
    <w:rsid w:val="003447A7"/>
    <w:rsid w:val="003470FB"/>
    <w:rsid w:val="00361733"/>
    <w:rsid w:val="003629A7"/>
    <w:rsid w:val="00364D39"/>
    <w:rsid w:val="00366637"/>
    <w:rsid w:val="00367E9A"/>
    <w:rsid w:val="00375FB2"/>
    <w:rsid w:val="0038226F"/>
    <w:rsid w:val="003822D1"/>
    <w:rsid w:val="0039034F"/>
    <w:rsid w:val="003957D6"/>
    <w:rsid w:val="00396CBB"/>
    <w:rsid w:val="003971F5"/>
    <w:rsid w:val="003A160A"/>
    <w:rsid w:val="003A1ACB"/>
    <w:rsid w:val="003C01A5"/>
    <w:rsid w:val="003C1343"/>
    <w:rsid w:val="003C2E59"/>
    <w:rsid w:val="003D472E"/>
    <w:rsid w:val="003D48CB"/>
    <w:rsid w:val="003D4B0C"/>
    <w:rsid w:val="003D4C7C"/>
    <w:rsid w:val="003D6BD5"/>
    <w:rsid w:val="003D752A"/>
    <w:rsid w:val="003E09B5"/>
    <w:rsid w:val="003E278B"/>
    <w:rsid w:val="003F0482"/>
    <w:rsid w:val="003F261F"/>
    <w:rsid w:val="003F2879"/>
    <w:rsid w:val="00406CA2"/>
    <w:rsid w:val="00406F2A"/>
    <w:rsid w:val="0040795E"/>
    <w:rsid w:val="0041016B"/>
    <w:rsid w:val="004127B4"/>
    <w:rsid w:val="004161C1"/>
    <w:rsid w:val="00420850"/>
    <w:rsid w:val="00421463"/>
    <w:rsid w:val="004221D3"/>
    <w:rsid w:val="004321C3"/>
    <w:rsid w:val="00432329"/>
    <w:rsid w:val="004324CA"/>
    <w:rsid w:val="00436BFB"/>
    <w:rsid w:val="00437578"/>
    <w:rsid w:val="004428F1"/>
    <w:rsid w:val="00443A96"/>
    <w:rsid w:val="00445FBB"/>
    <w:rsid w:val="00451189"/>
    <w:rsid w:val="00451772"/>
    <w:rsid w:val="004527D9"/>
    <w:rsid w:val="0045326D"/>
    <w:rsid w:val="004539FD"/>
    <w:rsid w:val="00453F36"/>
    <w:rsid w:val="00462981"/>
    <w:rsid w:val="0046694A"/>
    <w:rsid w:val="00467DD4"/>
    <w:rsid w:val="00470417"/>
    <w:rsid w:val="004712DF"/>
    <w:rsid w:val="00477ADB"/>
    <w:rsid w:val="004804C9"/>
    <w:rsid w:val="00490B95"/>
    <w:rsid w:val="00493AE6"/>
    <w:rsid w:val="00494C96"/>
    <w:rsid w:val="00496766"/>
    <w:rsid w:val="004A0A66"/>
    <w:rsid w:val="004B033E"/>
    <w:rsid w:val="004B058C"/>
    <w:rsid w:val="004B44CE"/>
    <w:rsid w:val="004C14ED"/>
    <w:rsid w:val="004C1670"/>
    <w:rsid w:val="004C21E5"/>
    <w:rsid w:val="004C2DE8"/>
    <w:rsid w:val="004C6E65"/>
    <w:rsid w:val="004C7AEB"/>
    <w:rsid w:val="004D25FA"/>
    <w:rsid w:val="004E10E9"/>
    <w:rsid w:val="004E3FF7"/>
    <w:rsid w:val="004E68B1"/>
    <w:rsid w:val="004E70D3"/>
    <w:rsid w:val="004E7CCD"/>
    <w:rsid w:val="004F0C61"/>
    <w:rsid w:val="004F3F64"/>
    <w:rsid w:val="004F596B"/>
    <w:rsid w:val="004F7FF3"/>
    <w:rsid w:val="00502A84"/>
    <w:rsid w:val="0050563B"/>
    <w:rsid w:val="0051199C"/>
    <w:rsid w:val="00516DA9"/>
    <w:rsid w:val="00524B4F"/>
    <w:rsid w:val="00525FD4"/>
    <w:rsid w:val="00530414"/>
    <w:rsid w:val="00534ED0"/>
    <w:rsid w:val="0054110F"/>
    <w:rsid w:val="00542374"/>
    <w:rsid w:val="00543C22"/>
    <w:rsid w:val="005447D4"/>
    <w:rsid w:val="0054520E"/>
    <w:rsid w:val="005530C6"/>
    <w:rsid w:val="005568D8"/>
    <w:rsid w:val="00561CF4"/>
    <w:rsid w:val="00562936"/>
    <w:rsid w:val="005641DB"/>
    <w:rsid w:val="00566848"/>
    <w:rsid w:val="005713A4"/>
    <w:rsid w:val="00572A4A"/>
    <w:rsid w:val="0057719C"/>
    <w:rsid w:val="00583983"/>
    <w:rsid w:val="00583CAA"/>
    <w:rsid w:val="00587FDB"/>
    <w:rsid w:val="005938DD"/>
    <w:rsid w:val="005968C9"/>
    <w:rsid w:val="005A3219"/>
    <w:rsid w:val="005A4FF9"/>
    <w:rsid w:val="005B46E3"/>
    <w:rsid w:val="005C2125"/>
    <w:rsid w:val="005C3584"/>
    <w:rsid w:val="005C3BDA"/>
    <w:rsid w:val="005C76F8"/>
    <w:rsid w:val="005D4E33"/>
    <w:rsid w:val="005E02C1"/>
    <w:rsid w:val="005E266A"/>
    <w:rsid w:val="005E4911"/>
    <w:rsid w:val="005E4F39"/>
    <w:rsid w:val="005E5CB4"/>
    <w:rsid w:val="005E7435"/>
    <w:rsid w:val="005E7CC7"/>
    <w:rsid w:val="005E7DD8"/>
    <w:rsid w:val="005F265E"/>
    <w:rsid w:val="00600501"/>
    <w:rsid w:val="00601B7E"/>
    <w:rsid w:val="006116D2"/>
    <w:rsid w:val="0061226D"/>
    <w:rsid w:val="00620ACB"/>
    <w:rsid w:val="006219D6"/>
    <w:rsid w:val="00621F2B"/>
    <w:rsid w:val="00622399"/>
    <w:rsid w:val="006233C0"/>
    <w:rsid w:val="00625179"/>
    <w:rsid w:val="00626278"/>
    <w:rsid w:val="00631F51"/>
    <w:rsid w:val="00632B44"/>
    <w:rsid w:val="00634E1F"/>
    <w:rsid w:val="0064329D"/>
    <w:rsid w:val="00643B5D"/>
    <w:rsid w:val="006449A6"/>
    <w:rsid w:val="00644B07"/>
    <w:rsid w:val="00666748"/>
    <w:rsid w:val="00667453"/>
    <w:rsid w:val="00671571"/>
    <w:rsid w:val="00672D37"/>
    <w:rsid w:val="00676D46"/>
    <w:rsid w:val="00680369"/>
    <w:rsid w:val="00681BF5"/>
    <w:rsid w:val="006838D5"/>
    <w:rsid w:val="00684912"/>
    <w:rsid w:val="00686F8E"/>
    <w:rsid w:val="006904A9"/>
    <w:rsid w:val="006922E5"/>
    <w:rsid w:val="00695CEB"/>
    <w:rsid w:val="006A155A"/>
    <w:rsid w:val="006B53A3"/>
    <w:rsid w:val="006B5E20"/>
    <w:rsid w:val="006C35DC"/>
    <w:rsid w:val="006D4816"/>
    <w:rsid w:val="006D4896"/>
    <w:rsid w:val="006D4BF5"/>
    <w:rsid w:val="006D5F96"/>
    <w:rsid w:val="006D7B8A"/>
    <w:rsid w:val="006E1172"/>
    <w:rsid w:val="006E57E5"/>
    <w:rsid w:val="006F2B38"/>
    <w:rsid w:val="006F2CD7"/>
    <w:rsid w:val="006F6B79"/>
    <w:rsid w:val="00702228"/>
    <w:rsid w:val="00710374"/>
    <w:rsid w:val="007120A3"/>
    <w:rsid w:val="00712E45"/>
    <w:rsid w:val="00715693"/>
    <w:rsid w:val="00722FEB"/>
    <w:rsid w:val="00725D27"/>
    <w:rsid w:val="0074532D"/>
    <w:rsid w:val="00750504"/>
    <w:rsid w:val="0075265D"/>
    <w:rsid w:val="0075358B"/>
    <w:rsid w:val="007568B8"/>
    <w:rsid w:val="007618CA"/>
    <w:rsid w:val="007629AB"/>
    <w:rsid w:val="00777CCE"/>
    <w:rsid w:val="00780E93"/>
    <w:rsid w:val="00781215"/>
    <w:rsid w:val="00785983"/>
    <w:rsid w:val="0079201F"/>
    <w:rsid w:val="00794CF2"/>
    <w:rsid w:val="00795F51"/>
    <w:rsid w:val="007A02CD"/>
    <w:rsid w:val="007A07EB"/>
    <w:rsid w:val="007A1068"/>
    <w:rsid w:val="007A4827"/>
    <w:rsid w:val="007A49D2"/>
    <w:rsid w:val="007A6818"/>
    <w:rsid w:val="007A7B77"/>
    <w:rsid w:val="007B1637"/>
    <w:rsid w:val="007B1811"/>
    <w:rsid w:val="007B188E"/>
    <w:rsid w:val="007B2BB3"/>
    <w:rsid w:val="007B3882"/>
    <w:rsid w:val="007B4896"/>
    <w:rsid w:val="007B5E17"/>
    <w:rsid w:val="007C0D2D"/>
    <w:rsid w:val="007D0971"/>
    <w:rsid w:val="007D0B15"/>
    <w:rsid w:val="007D1690"/>
    <w:rsid w:val="007D5128"/>
    <w:rsid w:val="007D6CDD"/>
    <w:rsid w:val="007E10E9"/>
    <w:rsid w:val="007E1A4A"/>
    <w:rsid w:val="007E5A08"/>
    <w:rsid w:val="007E7B50"/>
    <w:rsid w:val="007F409B"/>
    <w:rsid w:val="007F540C"/>
    <w:rsid w:val="007F7B0A"/>
    <w:rsid w:val="00805705"/>
    <w:rsid w:val="0080586D"/>
    <w:rsid w:val="00806F67"/>
    <w:rsid w:val="008114F8"/>
    <w:rsid w:val="008125B0"/>
    <w:rsid w:val="00817EDA"/>
    <w:rsid w:val="008216B0"/>
    <w:rsid w:val="00822F80"/>
    <w:rsid w:val="00823924"/>
    <w:rsid w:val="00825A87"/>
    <w:rsid w:val="00825D57"/>
    <w:rsid w:val="00826687"/>
    <w:rsid w:val="008355CA"/>
    <w:rsid w:val="008369B5"/>
    <w:rsid w:val="00847DAB"/>
    <w:rsid w:val="00850CF0"/>
    <w:rsid w:val="00851435"/>
    <w:rsid w:val="008567DC"/>
    <w:rsid w:val="00857654"/>
    <w:rsid w:val="008576D8"/>
    <w:rsid w:val="00861CF6"/>
    <w:rsid w:val="00863DE8"/>
    <w:rsid w:val="00864751"/>
    <w:rsid w:val="00866BCE"/>
    <w:rsid w:val="008701D5"/>
    <w:rsid w:val="00871423"/>
    <w:rsid w:val="00887FC0"/>
    <w:rsid w:val="00890335"/>
    <w:rsid w:val="00890A5E"/>
    <w:rsid w:val="00893F66"/>
    <w:rsid w:val="008A11DE"/>
    <w:rsid w:val="008A198A"/>
    <w:rsid w:val="008A2CDE"/>
    <w:rsid w:val="008A4A4E"/>
    <w:rsid w:val="008A6821"/>
    <w:rsid w:val="008A7FF8"/>
    <w:rsid w:val="008C33E1"/>
    <w:rsid w:val="008C46EF"/>
    <w:rsid w:val="008C6BE3"/>
    <w:rsid w:val="008D1537"/>
    <w:rsid w:val="008D184D"/>
    <w:rsid w:val="008D1C4F"/>
    <w:rsid w:val="008D25AA"/>
    <w:rsid w:val="008D2F46"/>
    <w:rsid w:val="008D73F6"/>
    <w:rsid w:val="008D7DA8"/>
    <w:rsid w:val="008E0C98"/>
    <w:rsid w:val="008E1FD9"/>
    <w:rsid w:val="008E317B"/>
    <w:rsid w:val="008E74D5"/>
    <w:rsid w:val="008E7D92"/>
    <w:rsid w:val="008F1389"/>
    <w:rsid w:val="008F2783"/>
    <w:rsid w:val="008F470C"/>
    <w:rsid w:val="0090063A"/>
    <w:rsid w:val="009038B0"/>
    <w:rsid w:val="009038F1"/>
    <w:rsid w:val="009069E8"/>
    <w:rsid w:val="0090787D"/>
    <w:rsid w:val="00913C2D"/>
    <w:rsid w:val="00915102"/>
    <w:rsid w:val="009157B4"/>
    <w:rsid w:val="009171F4"/>
    <w:rsid w:val="00925A45"/>
    <w:rsid w:val="00933D0B"/>
    <w:rsid w:val="00934700"/>
    <w:rsid w:val="00941BAF"/>
    <w:rsid w:val="009429B5"/>
    <w:rsid w:val="00943809"/>
    <w:rsid w:val="00944751"/>
    <w:rsid w:val="00953695"/>
    <w:rsid w:val="0096387C"/>
    <w:rsid w:val="00964081"/>
    <w:rsid w:val="00967356"/>
    <w:rsid w:val="00967473"/>
    <w:rsid w:val="009743AC"/>
    <w:rsid w:val="009766AE"/>
    <w:rsid w:val="00976B72"/>
    <w:rsid w:val="00980591"/>
    <w:rsid w:val="00981901"/>
    <w:rsid w:val="00987045"/>
    <w:rsid w:val="00990704"/>
    <w:rsid w:val="009922A0"/>
    <w:rsid w:val="009926F5"/>
    <w:rsid w:val="00994866"/>
    <w:rsid w:val="009A0B88"/>
    <w:rsid w:val="009A3058"/>
    <w:rsid w:val="009A3C00"/>
    <w:rsid w:val="009A4E8B"/>
    <w:rsid w:val="009B1154"/>
    <w:rsid w:val="009B298F"/>
    <w:rsid w:val="009B5687"/>
    <w:rsid w:val="009B595C"/>
    <w:rsid w:val="009B7835"/>
    <w:rsid w:val="009C0DF4"/>
    <w:rsid w:val="009C5611"/>
    <w:rsid w:val="009C7DD6"/>
    <w:rsid w:val="009D67D0"/>
    <w:rsid w:val="009D7495"/>
    <w:rsid w:val="009D7CFA"/>
    <w:rsid w:val="009F0808"/>
    <w:rsid w:val="009F3D08"/>
    <w:rsid w:val="009F5195"/>
    <w:rsid w:val="009F651B"/>
    <w:rsid w:val="009F7275"/>
    <w:rsid w:val="00A0016E"/>
    <w:rsid w:val="00A00E97"/>
    <w:rsid w:val="00A022CC"/>
    <w:rsid w:val="00A12ABD"/>
    <w:rsid w:val="00A14025"/>
    <w:rsid w:val="00A14883"/>
    <w:rsid w:val="00A15056"/>
    <w:rsid w:val="00A2194A"/>
    <w:rsid w:val="00A24E1B"/>
    <w:rsid w:val="00A25BBF"/>
    <w:rsid w:val="00A26B6C"/>
    <w:rsid w:val="00A27CA4"/>
    <w:rsid w:val="00A3654C"/>
    <w:rsid w:val="00A4149A"/>
    <w:rsid w:val="00A44FF0"/>
    <w:rsid w:val="00A46D36"/>
    <w:rsid w:val="00A55A45"/>
    <w:rsid w:val="00A612DE"/>
    <w:rsid w:val="00A63508"/>
    <w:rsid w:val="00A65111"/>
    <w:rsid w:val="00A66D36"/>
    <w:rsid w:val="00A678A9"/>
    <w:rsid w:val="00A67C61"/>
    <w:rsid w:val="00A70CCB"/>
    <w:rsid w:val="00A726A3"/>
    <w:rsid w:val="00A7730E"/>
    <w:rsid w:val="00A85FE4"/>
    <w:rsid w:val="00A867DA"/>
    <w:rsid w:val="00A87F84"/>
    <w:rsid w:val="00A9554B"/>
    <w:rsid w:val="00A95674"/>
    <w:rsid w:val="00AA0C06"/>
    <w:rsid w:val="00AA7C1D"/>
    <w:rsid w:val="00AB085D"/>
    <w:rsid w:val="00AB0F07"/>
    <w:rsid w:val="00AB23DB"/>
    <w:rsid w:val="00AC442E"/>
    <w:rsid w:val="00AC5EA7"/>
    <w:rsid w:val="00AC77B0"/>
    <w:rsid w:val="00AD032F"/>
    <w:rsid w:val="00AD0C98"/>
    <w:rsid w:val="00AD1106"/>
    <w:rsid w:val="00AD218A"/>
    <w:rsid w:val="00AD5C35"/>
    <w:rsid w:val="00AE1C04"/>
    <w:rsid w:val="00AF2DB2"/>
    <w:rsid w:val="00B00890"/>
    <w:rsid w:val="00B01128"/>
    <w:rsid w:val="00B02D65"/>
    <w:rsid w:val="00B0366A"/>
    <w:rsid w:val="00B079DE"/>
    <w:rsid w:val="00B11A45"/>
    <w:rsid w:val="00B1485F"/>
    <w:rsid w:val="00B16379"/>
    <w:rsid w:val="00B2100A"/>
    <w:rsid w:val="00B22E84"/>
    <w:rsid w:val="00B2482C"/>
    <w:rsid w:val="00B26E8A"/>
    <w:rsid w:val="00B336C6"/>
    <w:rsid w:val="00B3451D"/>
    <w:rsid w:val="00B35983"/>
    <w:rsid w:val="00B448EC"/>
    <w:rsid w:val="00B45621"/>
    <w:rsid w:val="00B46277"/>
    <w:rsid w:val="00B46350"/>
    <w:rsid w:val="00B53FDC"/>
    <w:rsid w:val="00B55230"/>
    <w:rsid w:val="00B576DB"/>
    <w:rsid w:val="00B57C5B"/>
    <w:rsid w:val="00B7047A"/>
    <w:rsid w:val="00B712BA"/>
    <w:rsid w:val="00B72201"/>
    <w:rsid w:val="00B722A5"/>
    <w:rsid w:val="00B74260"/>
    <w:rsid w:val="00B80F11"/>
    <w:rsid w:val="00B81C87"/>
    <w:rsid w:val="00B84363"/>
    <w:rsid w:val="00B8685F"/>
    <w:rsid w:val="00B95E69"/>
    <w:rsid w:val="00B97FA0"/>
    <w:rsid w:val="00B97FA4"/>
    <w:rsid w:val="00BA044D"/>
    <w:rsid w:val="00BA16EF"/>
    <w:rsid w:val="00BA3DA0"/>
    <w:rsid w:val="00BA4CD0"/>
    <w:rsid w:val="00BB153E"/>
    <w:rsid w:val="00BB387D"/>
    <w:rsid w:val="00BB5124"/>
    <w:rsid w:val="00BB5381"/>
    <w:rsid w:val="00BB7CA5"/>
    <w:rsid w:val="00BC226F"/>
    <w:rsid w:val="00BD083E"/>
    <w:rsid w:val="00BD139D"/>
    <w:rsid w:val="00BE4B53"/>
    <w:rsid w:val="00BE5296"/>
    <w:rsid w:val="00BE5970"/>
    <w:rsid w:val="00BE7594"/>
    <w:rsid w:val="00BF0F91"/>
    <w:rsid w:val="00BF4E86"/>
    <w:rsid w:val="00BF5683"/>
    <w:rsid w:val="00BF655F"/>
    <w:rsid w:val="00BF6C27"/>
    <w:rsid w:val="00C07112"/>
    <w:rsid w:val="00C0777C"/>
    <w:rsid w:val="00C11CA2"/>
    <w:rsid w:val="00C12735"/>
    <w:rsid w:val="00C12740"/>
    <w:rsid w:val="00C134CF"/>
    <w:rsid w:val="00C15025"/>
    <w:rsid w:val="00C17F58"/>
    <w:rsid w:val="00C20D7D"/>
    <w:rsid w:val="00C22034"/>
    <w:rsid w:val="00C3029F"/>
    <w:rsid w:val="00C3122C"/>
    <w:rsid w:val="00C33F0E"/>
    <w:rsid w:val="00C352EF"/>
    <w:rsid w:val="00C377E1"/>
    <w:rsid w:val="00C479F3"/>
    <w:rsid w:val="00C570BA"/>
    <w:rsid w:val="00C57E5A"/>
    <w:rsid w:val="00C63554"/>
    <w:rsid w:val="00C6543E"/>
    <w:rsid w:val="00C717C9"/>
    <w:rsid w:val="00C733A7"/>
    <w:rsid w:val="00C814F9"/>
    <w:rsid w:val="00C86205"/>
    <w:rsid w:val="00C876C7"/>
    <w:rsid w:val="00C87C0D"/>
    <w:rsid w:val="00C9118A"/>
    <w:rsid w:val="00C9215F"/>
    <w:rsid w:val="00C950E4"/>
    <w:rsid w:val="00C9777B"/>
    <w:rsid w:val="00CA02A3"/>
    <w:rsid w:val="00CA45FF"/>
    <w:rsid w:val="00CA68F6"/>
    <w:rsid w:val="00CB09CD"/>
    <w:rsid w:val="00CB2680"/>
    <w:rsid w:val="00CB35BE"/>
    <w:rsid w:val="00CB448C"/>
    <w:rsid w:val="00CC188D"/>
    <w:rsid w:val="00CC286C"/>
    <w:rsid w:val="00CC497B"/>
    <w:rsid w:val="00CC5563"/>
    <w:rsid w:val="00CC6089"/>
    <w:rsid w:val="00CC644C"/>
    <w:rsid w:val="00CC6DCC"/>
    <w:rsid w:val="00CD24C6"/>
    <w:rsid w:val="00CD31DD"/>
    <w:rsid w:val="00CD3AF8"/>
    <w:rsid w:val="00CD55D3"/>
    <w:rsid w:val="00CD61AD"/>
    <w:rsid w:val="00CE00FF"/>
    <w:rsid w:val="00CE25FE"/>
    <w:rsid w:val="00CE3055"/>
    <w:rsid w:val="00CE3530"/>
    <w:rsid w:val="00CE733A"/>
    <w:rsid w:val="00CF0D4C"/>
    <w:rsid w:val="00D0022F"/>
    <w:rsid w:val="00D02395"/>
    <w:rsid w:val="00D03872"/>
    <w:rsid w:val="00D04F1A"/>
    <w:rsid w:val="00D07D2E"/>
    <w:rsid w:val="00D2008F"/>
    <w:rsid w:val="00D219F4"/>
    <w:rsid w:val="00D21E9B"/>
    <w:rsid w:val="00D23F3C"/>
    <w:rsid w:val="00D3015D"/>
    <w:rsid w:val="00D31CEA"/>
    <w:rsid w:val="00D330C2"/>
    <w:rsid w:val="00D35A69"/>
    <w:rsid w:val="00D40A26"/>
    <w:rsid w:val="00D41898"/>
    <w:rsid w:val="00D42032"/>
    <w:rsid w:val="00D443EB"/>
    <w:rsid w:val="00D521A2"/>
    <w:rsid w:val="00D54D36"/>
    <w:rsid w:val="00D56977"/>
    <w:rsid w:val="00D64F82"/>
    <w:rsid w:val="00D66BE9"/>
    <w:rsid w:val="00D66F55"/>
    <w:rsid w:val="00D70954"/>
    <w:rsid w:val="00D71E4F"/>
    <w:rsid w:val="00D768A7"/>
    <w:rsid w:val="00D777F0"/>
    <w:rsid w:val="00DA09E0"/>
    <w:rsid w:val="00DA4F48"/>
    <w:rsid w:val="00DA72AE"/>
    <w:rsid w:val="00DB1882"/>
    <w:rsid w:val="00DB40B9"/>
    <w:rsid w:val="00DB4FE1"/>
    <w:rsid w:val="00DB595E"/>
    <w:rsid w:val="00DB62CF"/>
    <w:rsid w:val="00DB6791"/>
    <w:rsid w:val="00DB7793"/>
    <w:rsid w:val="00DC18FF"/>
    <w:rsid w:val="00DC7DFE"/>
    <w:rsid w:val="00DD3A29"/>
    <w:rsid w:val="00DD3EE6"/>
    <w:rsid w:val="00DD495F"/>
    <w:rsid w:val="00DD49F5"/>
    <w:rsid w:val="00DE7361"/>
    <w:rsid w:val="00DF38E5"/>
    <w:rsid w:val="00DF3AC5"/>
    <w:rsid w:val="00DF416D"/>
    <w:rsid w:val="00DF5121"/>
    <w:rsid w:val="00DF5133"/>
    <w:rsid w:val="00DF762E"/>
    <w:rsid w:val="00E00F01"/>
    <w:rsid w:val="00E05463"/>
    <w:rsid w:val="00E07173"/>
    <w:rsid w:val="00E12C2F"/>
    <w:rsid w:val="00E22747"/>
    <w:rsid w:val="00E236B9"/>
    <w:rsid w:val="00E25982"/>
    <w:rsid w:val="00E266C1"/>
    <w:rsid w:val="00E30E1B"/>
    <w:rsid w:val="00E31132"/>
    <w:rsid w:val="00E3247E"/>
    <w:rsid w:val="00E32C06"/>
    <w:rsid w:val="00E333A4"/>
    <w:rsid w:val="00E34941"/>
    <w:rsid w:val="00E367F0"/>
    <w:rsid w:val="00E409A9"/>
    <w:rsid w:val="00E4107E"/>
    <w:rsid w:val="00E41E78"/>
    <w:rsid w:val="00E43481"/>
    <w:rsid w:val="00E44B33"/>
    <w:rsid w:val="00E45CB1"/>
    <w:rsid w:val="00E50274"/>
    <w:rsid w:val="00E50A73"/>
    <w:rsid w:val="00E50DB3"/>
    <w:rsid w:val="00E50E56"/>
    <w:rsid w:val="00E51B4F"/>
    <w:rsid w:val="00E52EFF"/>
    <w:rsid w:val="00E556E5"/>
    <w:rsid w:val="00E600A1"/>
    <w:rsid w:val="00E60987"/>
    <w:rsid w:val="00E62372"/>
    <w:rsid w:val="00E66ADC"/>
    <w:rsid w:val="00E675DD"/>
    <w:rsid w:val="00E70733"/>
    <w:rsid w:val="00E77A49"/>
    <w:rsid w:val="00E82045"/>
    <w:rsid w:val="00E8256D"/>
    <w:rsid w:val="00E862D7"/>
    <w:rsid w:val="00E94759"/>
    <w:rsid w:val="00EA3242"/>
    <w:rsid w:val="00EA76C1"/>
    <w:rsid w:val="00EA792A"/>
    <w:rsid w:val="00EB1E0F"/>
    <w:rsid w:val="00EB6482"/>
    <w:rsid w:val="00EC0849"/>
    <w:rsid w:val="00EC1ED8"/>
    <w:rsid w:val="00ED1ABD"/>
    <w:rsid w:val="00ED623E"/>
    <w:rsid w:val="00EE3A90"/>
    <w:rsid w:val="00EE511B"/>
    <w:rsid w:val="00EE7C17"/>
    <w:rsid w:val="00EF0629"/>
    <w:rsid w:val="00EF6A1F"/>
    <w:rsid w:val="00F06A8C"/>
    <w:rsid w:val="00F10411"/>
    <w:rsid w:val="00F11399"/>
    <w:rsid w:val="00F12003"/>
    <w:rsid w:val="00F15BEE"/>
    <w:rsid w:val="00F16E9B"/>
    <w:rsid w:val="00F209D9"/>
    <w:rsid w:val="00F20E80"/>
    <w:rsid w:val="00F2124B"/>
    <w:rsid w:val="00F23549"/>
    <w:rsid w:val="00F24205"/>
    <w:rsid w:val="00F2718A"/>
    <w:rsid w:val="00F34902"/>
    <w:rsid w:val="00F44DE4"/>
    <w:rsid w:val="00F45B92"/>
    <w:rsid w:val="00F47826"/>
    <w:rsid w:val="00F47F2B"/>
    <w:rsid w:val="00F643D4"/>
    <w:rsid w:val="00F6458A"/>
    <w:rsid w:val="00F717FB"/>
    <w:rsid w:val="00F7242C"/>
    <w:rsid w:val="00F7284C"/>
    <w:rsid w:val="00F73435"/>
    <w:rsid w:val="00F73F73"/>
    <w:rsid w:val="00F749F8"/>
    <w:rsid w:val="00F772BE"/>
    <w:rsid w:val="00F84765"/>
    <w:rsid w:val="00F84E80"/>
    <w:rsid w:val="00F854B0"/>
    <w:rsid w:val="00F85A37"/>
    <w:rsid w:val="00F933C9"/>
    <w:rsid w:val="00F94F50"/>
    <w:rsid w:val="00F97462"/>
    <w:rsid w:val="00FA0C4F"/>
    <w:rsid w:val="00FA1D11"/>
    <w:rsid w:val="00FA5471"/>
    <w:rsid w:val="00FA563D"/>
    <w:rsid w:val="00FB019B"/>
    <w:rsid w:val="00FB29F7"/>
    <w:rsid w:val="00FB2B92"/>
    <w:rsid w:val="00FB470A"/>
    <w:rsid w:val="00FB730F"/>
    <w:rsid w:val="00FC10B0"/>
    <w:rsid w:val="00FC7290"/>
    <w:rsid w:val="00FD3B51"/>
    <w:rsid w:val="00FD51DB"/>
    <w:rsid w:val="00FD6A53"/>
    <w:rsid w:val="00FE1BF0"/>
    <w:rsid w:val="00FE2EAD"/>
    <w:rsid w:val="00FE32B5"/>
    <w:rsid w:val="00FF08A4"/>
    <w:rsid w:val="00FF4E65"/>
    <w:rsid w:val="00FF7E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F158F08"/>
  <w15:chartTrackingRefBased/>
  <w15:docId w15:val="{35E91341-A5B8-4A0C-B81B-28D9C55278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93AE6"/>
    <w:pPr>
      <w:spacing w:after="0" w:line="240" w:lineRule="auto"/>
    </w:pPr>
    <w:rPr>
      <w:rFonts w:ascii="Calibri" w:hAnsi="Calibri" w:cs="Calibri"/>
    </w:rPr>
  </w:style>
  <w:style w:type="paragraph" w:styleId="Heading2">
    <w:name w:val="heading 2"/>
    <w:basedOn w:val="Normal"/>
    <w:next w:val="Normal"/>
    <w:link w:val="Heading2Char"/>
    <w:qFormat/>
    <w:rsid w:val="00281040"/>
    <w:pPr>
      <w:keepNext/>
      <w:outlineLvl w:val="1"/>
    </w:pPr>
    <w:rPr>
      <w:rFonts w:ascii="Arial" w:eastAsia="Times New Roman" w:hAnsi="Arial" w:cs="Arial"/>
      <w:b/>
      <w:bCs/>
      <w:sz w:val="20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95021"/>
    <w:pPr>
      <w:tabs>
        <w:tab w:val="center" w:pos="4513"/>
        <w:tab w:val="right" w:pos="9026"/>
      </w:tabs>
    </w:pPr>
    <w:rPr>
      <w:rFonts w:asciiTheme="minorHAnsi" w:hAnsiTheme="minorHAnsi" w:cstheme="minorBidi"/>
    </w:rPr>
  </w:style>
  <w:style w:type="character" w:customStyle="1" w:styleId="HeaderChar">
    <w:name w:val="Header Char"/>
    <w:basedOn w:val="DefaultParagraphFont"/>
    <w:link w:val="Header"/>
    <w:uiPriority w:val="99"/>
    <w:rsid w:val="00295021"/>
  </w:style>
  <w:style w:type="paragraph" w:styleId="Footer">
    <w:name w:val="footer"/>
    <w:basedOn w:val="Normal"/>
    <w:link w:val="FooterChar"/>
    <w:uiPriority w:val="99"/>
    <w:unhideWhenUsed/>
    <w:rsid w:val="00295021"/>
    <w:pPr>
      <w:tabs>
        <w:tab w:val="center" w:pos="4513"/>
        <w:tab w:val="right" w:pos="9026"/>
      </w:tabs>
    </w:pPr>
    <w:rPr>
      <w:rFonts w:asciiTheme="minorHAnsi" w:hAnsiTheme="minorHAnsi" w:cstheme="minorBidi"/>
    </w:rPr>
  </w:style>
  <w:style w:type="character" w:customStyle="1" w:styleId="FooterChar">
    <w:name w:val="Footer Char"/>
    <w:basedOn w:val="DefaultParagraphFont"/>
    <w:link w:val="Footer"/>
    <w:uiPriority w:val="99"/>
    <w:rsid w:val="00295021"/>
  </w:style>
  <w:style w:type="paragraph" w:styleId="NoSpacing">
    <w:name w:val="No Spacing"/>
    <w:uiPriority w:val="1"/>
    <w:qFormat/>
    <w:rsid w:val="001D25F2"/>
    <w:pPr>
      <w:spacing w:after="0" w:line="240" w:lineRule="auto"/>
    </w:pPr>
    <w:rPr>
      <w:rFonts w:eastAsiaTheme="minorEastAsia"/>
      <w:lang w:eastAsia="en-GB"/>
    </w:rPr>
  </w:style>
  <w:style w:type="character" w:styleId="Hyperlink">
    <w:name w:val="Hyperlink"/>
    <w:basedOn w:val="DefaultParagraphFont"/>
    <w:uiPriority w:val="99"/>
    <w:unhideWhenUsed/>
    <w:rsid w:val="001D25F2"/>
    <w:rPr>
      <w:color w:val="36BBD5" w:themeColor="hyperlink"/>
      <w:u w:val="single"/>
    </w:rPr>
  </w:style>
  <w:style w:type="paragraph" w:customStyle="1" w:styleId="Default">
    <w:name w:val="Default"/>
    <w:rsid w:val="001D25F2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3D4C7C"/>
    <w:pPr>
      <w:spacing w:after="200" w:line="276" w:lineRule="auto"/>
      <w:ind w:left="720"/>
      <w:contextualSpacing/>
    </w:pPr>
    <w:rPr>
      <w:rFonts w:asciiTheme="minorHAnsi" w:eastAsiaTheme="minorEastAsia" w:hAnsiTheme="minorHAnsi" w:cstheme="minorBidi"/>
      <w:lang w:eastAsia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F47F2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47F2B"/>
    <w:pPr>
      <w:spacing w:after="200"/>
    </w:pPr>
    <w:rPr>
      <w:rFonts w:asciiTheme="minorHAnsi" w:eastAsiaTheme="minorEastAsia" w:hAnsiTheme="minorHAnsi" w:cstheme="minorBidi"/>
      <w:sz w:val="20"/>
      <w:szCs w:val="20"/>
      <w:lang w:eastAsia="en-GB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47F2B"/>
    <w:rPr>
      <w:rFonts w:eastAsiaTheme="minorEastAsia"/>
      <w:sz w:val="20"/>
      <w:szCs w:val="20"/>
      <w:lang w:eastAsia="en-GB"/>
    </w:rPr>
  </w:style>
  <w:style w:type="character" w:styleId="UnresolvedMention">
    <w:name w:val="Unresolved Mention"/>
    <w:basedOn w:val="DefaultParagraphFont"/>
    <w:uiPriority w:val="99"/>
    <w:semiHidden/>
    <w:unhideWhenUsed/>
    <w:rsid w:val="00421463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D42032"/>
    <w:pPr>
      <w:spacing w:after="0" w:line="240" w:lineRule="auto"/>
    </w:pPr>
    <w:rPr>
      <w:rFonts w:ascii="Calibri" w:hAnsi="Calibri" w:cs="Calibri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34E1F"/>
    <w:pPr>
      <w:spacing w:after="0"/>
    </w:pPr>
    <w:rPr>
      <w:rFonts w:ascii="Calibri" w:eastAsiaTheme="minorHAnsi" w:hAnsi="Calibri" w:cs="Calibri"/>
      <w:b/>
      <w:bCs/>
      <w:lang w:eastAsia="en-US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34E1F"/>
    <w:rPr>
      <w:rFonts w:ascii="Calibri" w:eastAsiaTheme="minorEastAsia" w:hAnsi="Calibri" w:cs="Calibri"/>
      <w:b/>
      <w:bCs/>
      <w:sz w:val="20"/>
      <w:szCs w:val="20"/>
      <w:lang w:eastAsia="en-GB"/>
    </w:rPr>
  </w:style>
  <w:style w:type="table" w:styleId="TableGrid">
    <w:name w:val="Table Grid"/>
    <w:basedOn w:val="TableNormal"/>
    <w:uiPriority w:val="39"/>
    <w:rsid w:val="00375FB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f0">
    <w:name w:val="pf0"/>
    <w:basedOn w:val="Normal"/>
    <w:rsid w:val="0000504E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cf01">
    <w:name w:val="cf01"/>
    <w:basedOn w:val="DefaultParagraphFont"/>
    <w:rsid w:val="0000504E"/>
    <w:rPr>
      <w:rFonts w:ascii="Segoe UI" w:hAnsi="Segoe UI" w:cs="Segoe UI" w:hint="default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5E4F39"/>
    <w:rPr>
      <w:color w:val="E30613" w:themeColor="followedHyperlink"/>
      <w:u w:val="single"/>
    </w:rPr>
  </w:style>
  <w:style w:type="character" w:customStyle="1" w:styleId="Heading2Char">
    <w:name w:val="Heading 2 Char"/>
    <w:basedOn w:val="DefaultParagraphFont"/>
    <w:link w:val="Heading2"/>
    <w:rsid w:val="00281040"/>
    <w:rPr>
      <w:rFonts w:ascii="Arial" w:eastAsia="Times New Roman" w:hAnsi="Arial" w:cs="Arial"/>
      <w:b/>
      <w:bCs/>
      <w:sz w:val="20"/>
      <w:szCs w:val="24"/>
      <w:lang w:val="en-US"/>
    </w:rPr>
  </w:style>
  <w:style w:type="paragraph" w:styleId="NormalWeb">
    <w:name w:val="Normal (Web)"/>
    <w:basedOn w:val="Normal"/>
    <w:uiPriority w:val="99"/>
    <w:rsid w:val="00281040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16249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460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321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532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941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347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481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mailto:annembuckley@yahoo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angela.mudge@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canfrancpirineos2025wmtrc.com/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hyperlink" Target="https://www.uka.org.uk/wp-content/uploads/2024/09/2025-World-Mountain-and-Trail-Running-Championships-Selection-Policy-published-September-2024-1.pdf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sientries" TargetMode="External"/><Relationship Id="rId14" Type="http://schemas.openxmlformats.org/officeDocument/2006/relationships/footer" Target="footer1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4" Type="http://schemas.openxmlformats.org/officeDocument/2006/relationships/font" Target="fonts/font4.odttf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REPRESENT Theme">
      <a:dk1>
        <a:srgbClr val="1C2242"/>
      </a:dk1>
      <a:lt1>
        <a:sysClr val="window" lastClr="FFFFFF"/>
      </a:lt1>
      <a:dk2>
        <a:srgbClr val="1C2242"/>
      </a:dk2>
      <a:lt2>
        <a:srgbClr val="FFFFFF"/>
      </a:lt2>
      <a:accent1>
        <a:srgbClr val="E30613"/>
      </a:accent1>
      <a:accent2>
        <a:srgbClr val="36BBD5"/>
      </a:accent2>
      <a:accent3>
        <a:srgbClr val="D0CECE"/>
      </a:accent3>
      <a:accent4>
        <a:srgbClr val="E30613"/>
      </a:accent4>
      <a:accent5>
        <a:srgbClr val="36BBD5"/>
      </a:accent5>
      <a:accent6>
        <a:srgbClr val="D0CECE"/>
      </a:accent6>
      <a:hlink>
        <a:srgbClr val="36BBD5"/>
      </a:hlink>
      <a:folHlink>
        <a:srgbClr val="E30613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A1539C1-B7A2-4B6E-96B5-92FB6C22991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72</Words>
  <Characters>2697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e Baldwin</dc:creator>
  <cp:keywords/>
  <dc:description/>
  <cp:lastModifiedBy>Liz Birchall</cp:lastModifiedBy>
  <cp:revision>2</cp:revision>
  <cp:lastPrinted>2023-05-24T15:49:00Z</cp:lastPrinted>
  <dcterms:created xsi:type="dcterms:W3CDTF">2025-05-20T06:00:00Z</dcterms:created>
  <dcterms:modified xsi:type="dcterms:W3CDTF">2025-05-20T06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5358e50d682c0c79539775c1ce88f6cbee3d5bbb455170ae100e5091abadc6a</vt:lpwstr>
  </property>
</Properties>
</file>